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6="http://schemas.microsoft.com/office/drawing/2014/main" xmlns:a14="http://schemas.microsoft.com/office/drawing/2010/main" mc:Ignorable="w14 w15 w16se w16cid w16 w16cex w16sdtdh w16sdtfl w16du wp14">
  <w:body>
    <w:p w:rsidRPr="002F665F" w:rsidR="00682377" w:rsidP="005B3754" w:rsidRDefault="0030181F" w14:paraId="55B3F6D7" w14:textId="791E5F90">
      <w:pPr>
        <w:pStyle w:val="ModuleTitle"/>
      </w:pPr>
      <w:r w:rsidRPr="002F665F">
        <w:t xml:space="preserve">Lab </w:t>
      </w:r>
      <w:r w:rsidR="00B65178">
        <w:t>0</w:t>
      </w:r>
      <w:r w:rsidR="002011B7">
        <w:t>1</w:t>
      </w:r>
      <w:r w:rsidRPr="002F665F">
        <w:t xml:space="preserve"> – </w:t>
      </w:r>
      <w:r w:rsidR="0038624D">
        <w:t xml:space="preserve">Introduction to </w:t>
      </w:r>
      <w:r w:rsidR="00B65178">
        <w:t>OpenText</w:t>
      </w:r>
      <w:r w:rsidR="00B65178">
        <w:rPr>
          <w:rFonts w:cs="Arial"/>
        </w:rPr>
        <w:t>™</w:t>
      </w:r>
      <w:r w:rsidR="00B65178">
        <w:t xml:space="preserve"> Software Delivery Management</w:t>
      </w:r>
    </w:p>
    <w:p w:rsidR="002D1230" w:rsidP="002D1230" w:rsidRDefault="002D1230" w14:paraId="337AA44F" w14:textId="77777777">
      <w:bookmarkStart w:name="_Toc398879660" w:id="0"/>
      <w:bookmarkStart w:name="_Toc398879689" w:id="1"/>
    </w:p>
    <w:p w:rsidRPr="002F665F" w:rsidR="00682377" w:rsidP="00167A83" w:rsidRDefault="0030181F" w14:paraId="55B3F6D9" w14:textId="1D8C8943">
      <w:pPr>
        <w:pStyle w:val="Objectives-Title"/>
      </w:pPr>
      <w:r w:rsidRPr="002F665F">
        <w:t>Objectives</w:t>
      </w:r>
      <w:bookmarkEnd w:id="0"/>
      <w:bookmarkEnd w:id="1"/>
    </w:p>
    <w:p w:rsidRPr="002F665F" w:rsidR="005B05FF" w:rsidP="00BF4F5B" w:rsidRDefault="0030181F" w14:paraId="55B3F6DA" w14:textId="56B2CBF3">
      <w:pPr>
        <w:rPr>
          <w:rFonts w:cs="Arial"/>
        </w:rPr>
      </w:pPr>
      <w:r w:rsidRPr="002F665F">
        <w:rPr>
          <w:rFonts w:cs="Arial"/>
        </w:rPr>
        <w:t xml:space="preserve">After completing </w:t>
      </w:r>
      <w:r w:rsidRPr="002F665F" w:rsidR="00AA0014">
        <w:rPr>
          <w:rFonts w:cs="Arial"/>
        </w:rPr>
        <w:t>this lab, you should be able to</w:t>
      </w:r>
      <w:r w:rsidRPr="002F665F" w:rsidR="005B05FF">
        <w:rPr>
          <w:rFonts w:cs="Arial"/>
        </w:rPr>
        <w:t>:</w:t>
      </w:r>
    </w:p>
    <w:p w:rsidR="00C00F17" w:rsidP="00C00F17" w:rsidRDefault="00C00F17" w14:paraId="09163DC8" w14:textId="01C653ED">
      <w:pPr>
        <w:pStyle w:val="ListBullet1"/>
      </w:pPr>
      <w:r>
        <w:t xml:space="preserve">Log in to </w:t>
      </w:r>
      <w:r w:rsidR="00074D8E">
        <w:t>OpenText</w:t>
      </w:r>
      <w:r w:rsidR="00074D8E">
        <w:rPr>
          <w:rFonts w:cs="Arial"/>
        </w:rPr>
        <w:t>™</w:t>
      </w:r>
      <w:r w:rsidR="00074D8E">
        <w:t xml:space="preserve"> Software Delivery Management</w:t>
      </w:r>
    </w:p>
    <w:p w:rsidR="00C00F17" w:rsidP="00C00F17" w:rsidRDefault="00C00F17" w14:paraId="354CD5BB" w14:textId="308E4A92">
      <w:pPr>
        <w:pStyle w:val="ListBullet1"/>
      </w:pPr>
      <w:r>
        <w:t xml:space="preserve">Explore the different modules of </w:t>
      </w:r>
      <w:r w:rsidR="00074D8E">
        <w:t>OpenText</w:t>
      </w:r>
      <w:r w:rsidR="00074D8E">
        <w:rPr>
          <w:rFonts w:cs="Arial"/>
        </w:rPr>
        <w:t>™</w:t>
      </w:r>
      <w:r w:rsidR="00074D8E">
        <w:t xml:space="preserve"> Software Delivery Management</w:t>
      </w:r>
    </w:p>
    <w:p w:rsidRPr="002F665F" w:rsidR="0030181F" w:rsidRDefault="0030181F" w14:paraId="55B3F6DE" w14:textId="5565135C">
      <w:pPr>
        <w:rPr>
          <w:rFonts w:cs="Arial"/>
        </w:rPr>
      </w:pPr>
      <w:r w:rsidRPr="002F665F">
        <w:rPr>
          <w:rFonts w:cs="Arial"/>
          <w:sz w:val="40"/>
          <w:szCs w:val="40"/>
        </w:rPr>
        <w:br w:type="page"/>
      </w:r>
    </w:p>
    <w:p w:rsidR="00360115" w:rsidP="00360115" w:rsidRDefault="00360115" w14:paraId="3ECC63EF" w14:textId="73487A8A">
      <w:pPr>
        <w:pStyle w:val="Heading1"/>
        <w:numPr>
          <w:ilvl w:val="0"/>
          <w:numId w:val="0"/>
        </w:numPr>
      </w:pPr>
      <w:bookmarkStart w:name="_Toc398879690" w:id="2"/>
      <w:r w:rsidRPr="00A73160">
        <w:t>Exercise 1</w:t>
      </w:r>
      <w:r>
        <w:t xml:space="preserve"> </w:t>
      </w:r>
      <w:r w:rsidRPr="00F718D7">
        <w:t>–</w:t>
      </w:r>
      <w:r w:rsidRPr="00A73160">
        <w:t xml:space="preserve"> Log</w:t>
      </w:r>
      <w:r>
        <w:t xml:space="preserve">ging </w:t>
      </w:r>
      <w:r w:rsidRPr="00A73160">
        <w:t>in</w:t>
      </w:r>
      <w:r>
        <w:t xml:space="preserve"> </w:t>
      </w:r>
      <w:r w:rsidRPr="00A73160">
        <w:t xml:space="preserve">to </w:t>
      </w:r>
      <w:r w:rsidR="004B22C5">
        <w:t>OpenText™ Software Delivery Management</w:t>
      </w:r>
    </w:p>
    <w:p w:rsidRPr="00C21B51" w:rsidR="00360115" w:rsidP="00360115" w:rsidRDefault="00360115" w14:paraId="42228C75" w14:textId="7FE7AEA5">
      <w:r w:rsidRPr="00C21B51">
        <w:t xml:space="preserve">To </w:t>
      </w:r>
      <w:r>
        <w:t xml:space="preserve">log in to </w:t>
      </w:r>
      <w:r w:rsidR="004B22C5">
        <w:t>OpenText™ Software Delivery Management</w:t>
      </w:r>
      <w:r>
        <w:t>, perform the following steps</w:t>
      </w:r>
      <w:r w:rsidRPr="00C21B51">
        <w:t>:</w:t>
      </w:r>
    </w:p>
    <w:p w:rsidR="00360115" w:rsidP="00286830" w:rsidRDefault="00360115" w14:paraId="42734D07" w14:textId="0A9EF688">
      <w:pPr>
        <w:pStyle w:val="ListNumber1"/>
      </w:pPr>
      <w:bookmarkStart w:name="_Hlk136014141" w:id="3"/>
      <w:r>
        <w:t xml:space="preserve">Login to the Nimbus client machine. Open </w:t>
      </w:r>
      <w:r w:rsidR="00BC0C13">
        <w:t>a</w:t>
      </w:r>
      <w:r>
        <w:t xml:space="preserve"> </w:t>
      </w:r>
      <w:r w:rsidR="00DC6465">
        <w:t>C</w:t>
      </w:r>
      <w:r>
        <w:t xml:space="preserve">hrome browser and click </w:t>
      </w:r>
      <w:r w:rsidR="00C61FFE">
        <w:t>the</w:t>
      </w:r>
      <w:r>
        <w:t xml:space="preserve"> </w:t>
      </w:r>
      <w:r w:rsidR="004B22C5">
        <w:t>ALM Octane</w:t>
      </w:r>
      <w:r>
        <w:t xml:space="preserve"> bookmark</w:t>
      </w:r>
      <w:r w:rsidR="00BC0C13">
        <w:t xml:space="preserve"> or navigate to </w:t>
      </w:r>
      <w:hyperlink w:history="1" r:id="rId11">
        <w:r w:rsidRPr="004A19D3" w:rsidR="002633FE">
          <w:rPr>
            <w:rStyle w:val="Hyperlink"/>
          </w:rPr>
          <w:t>http://nimbusserver.aos.com:8085/</w:t>
        </w:r>
      </w:hyperlink>
      <w:r w:rsidR="002633FE">
        <w:t xml:space="preserve"> </w:t>
      </w:r>
    </w:p>
    <w:p w:rsidR="00D700E5" w:rsidP="00D700E5" w:rsidRDefault="00D700E5" w14:paraId="2A216EDF" w14:textId="2039CB7A">
      <w:pPr>
        <w:pStyle w:val="ListNumber1"/>
        <w:numPr>
          <w:ilvl w:val="0"/>
          <w:numId w:val="0"/>
        </w:numPr>
        <w:ind w:left="720"/>
      </w:pPr>
      <w:r>
        <w:t>NOTE: OpenText™ Software Delivery Management was formerly named ALM Octane.</w:t>
      </w:r>
    </w:p>
    <w:p w:rsidR="00360115" w:rsidP="00360115" w:rsidRDefault="00D700E5" w14:paraId="5C5EEE4B" w14:textId="76F2F36C">
      <w:pPr>
        <w:pStyle w:val="Image"/>
      </w:pPr>
      <w: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1715E9C" wp14:editId="08A26E4E">
                <wp:simplePos x="0" y="0"/>
                <wp:positionH relativeFrom="column">
                  <wp:posOffset>2772461</wp:posOffset>
                </wp:positionH>
                <wp:positionV relativeFrom="paragraph">
                  <wp:posOffset>812013</wp:posOffset>
                </wp:positionV>
                <wp:extent cx="994867" cy="292608"/>
                <wp:effectExtent l="0" t="0" r="15240" b="12700"/>
                <wp:wrapNone/>
                <wp:docPr id="177008406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4867" cy="2926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 w14:anchorId="2DF86C4B">
              <v:rect id="Rectangle 1" style="position:absolute;margin-left:218.3pt;margin-top:63.95pt;width:78.35pt;height:23.05pt;z-index: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ue" strokeweight="2pt" w14:anchorId="6AFC0E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"/>
            </w:pict>
          </mc:Fallback>
        </mc:AlternateContent>
      </w:r>
      <w:r w:rsidR="002633FE">
        <w:drawing>
          <wp:inline distT="0" distB="0" distL="0" distR="0" wp14:anchorId="03B18F07" wp14:editId="2240EB2C">
            <wp:extent cx="4152900" cy="1533525"/>
            <wp:effectExtent l="19050" t="19050" r="19050" b="28575"/>
            <wp:docPr id="172147840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478400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15335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60115" w:rsidP="00124B1B" w:rsidRDefault="00360115" w14:paraId="40E88A8A" w14:textId="284B1DE5">
      <w:pPr>
        <w:pStyle w:val="ListNumber1"/>
      </w:pPr>
      <w:r w:rsidRPr="00AE6B5B">
        <w:t>Log</w:t>
      </w:r>
      <w:r>
        <w:t xml:space="preserve"> in</w:t>
      </w:r>
      <w:r w:rsidRPr="00AE6B5B">
        <w:t xml:space="preserve"> to </w:t>
      </w:r>
      <w:r w:rsidR="004B22C5">
        <w:t>OpenText™ Software Delivery Management</w:t>
      </w:r>
      <w:r w:rsidRPr="00AE6B5B">
        <w:t xml:space="preserve"> using </w:t>
      </w:r>
      <w:r>
        <w:t xml:space="preserve">the following </w:t>
      </w:r>
      <w:r w:rsidRPr="00AE6B5B">
        <w:t>credentials</w:t>
      </w:r>
      <w:r>
        <w:t>:</w:t>
      </w:r>
    </w:p>
    <w:p w:rsidRPr="000B3B38" w:rsidR="00360115" w:rsidP="00360115" w:rsidRDefault="002633FE" w14:paraId="34179B10" w14:textId="3AF35159">
      <w:pPr>
        <w:pStyle w:val="ListBullet3"/>
        <w:ind w:left="1080" w:hanging="360"/>
      </w:pPr>
      <w:r>
        <w:rPr>
          <w:rFonts w:ascii="Courier New" w:hAnsi="Courier New" w:cs="Courier New"/>
        </w:rPr>
        <w:t>Usern</w:t>
      </w:r>
      <w:r w:rsidRPr="0040471F" w:rsidR="00360115">
        <w:rPr>
          <w:rFonts w:ascii="Courier New" w:hAnsi="Courier New" w:cs="Courier New"/>
        </w:rPr>
        <w:t>ame</w:t>
      </w:r>
      <w:r w:rsidR="00360115">
        <w:t>:</w:t>
      </w:r>
      <w:r>
        <w:tab/>
      </w:r>
      <w:r w:rsidR="00360115">
        <w:rPr>
          <w:rFonts w:ascii="Courier New" w:hAnsi="Courier New" w:cs="Courier New"/>
          <w:b/>
        </w:rPr>
        <w:t>sa@nga</w:t>
      </w:r>
    </w:p>
    <w:p w:rsidRPr="006522B6" w:rsidR="00360115" w:rsidP="00360115" w:rsidRDefault="00360115" w14:paraId="08A480DE" w14:textId="5F03A30B">
      <w:pPr>
        <w:pStyle w:val="ListBullet3"/>
        <w:ind w:left="1080" w:hanging="360"/>
      </w:pPr>
      <w:r w:rsidRPr="0040471F">
        <w:rPr>
          <w:rFonts w:ascii="Courier New" w:hAnsi="Courier New" w:cs="Courier New"/>
        </w:rPr>
        <w:t>Password</w:t>
      </w:r>
      <w:r w:rsidRPr="000B3B38">
        <w:t>:</w:t>
      </w:r>
      <w:r w:rsidR="002633FE">
        <w:tab/>
      </w:r>
      <w:r>
        <w:rPr>
          <w:rFonts w:ascii="Courier New" w:hAnsi="Courier New" w:cs="Courier New"/>
          <w:b/>
        </w:rPr>
        <w:t>Password1</w:t>
      </w:r>
    </w:p>
    <w:p w:rsidR="00360115" w:rsidP="003C6EDC" w:rsidRDefault="00BC0C13" w14:paraId="29F08623" w14:textId="39725526">
      <w:pPr>
        <w:pStyle w:val="Image"/>
      </w:pPr>
      <w:r w:rsidRPr="00BC0C13">
        <w:drawing>
          <wp:inline distT="0" distB="0" distL="0" distR="0" wp14:anchorId="72396081" wp14:editId="5CE88EE6">
            <wp:extent cx="5943600" cy="2992120"/>
            <wp:effectExtent l="19050" t="19050" r="19050" b="17780"/>
            <wp:docPr id="8" name="Picture 7" descr="A screen shot of a software delivery management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AE958654-171D-9330-A624-0BF51E2B73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screen shot of a software delivery management&#10;&#10;AI-generated content may be incorrect.">
                      <a:extLst>
                        <a:ext uri="{FF2B5EF4-FFF2-40B4-BE49-F238E27FC236}">
                          <a16:creationId xmlns:a16="http://schemas.microsoft.com/office/drawing/2014/main" id="{AE958654-171D-9330-A624-0BF51E2B734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21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60115" w:rsidP="006A6612" w:rsidRDefault="00360115" w14:paraId="19A1D78E" w14:textId="77777777">
      <w:pPr>
        <w:keepNext/>
        <w:keepLines/>
        <w:ind w:left="720"/>
      </w:pPr>
      <w:r>
        <w:t>The following landing page is displayed.</w:t>
      </w:r>
    </w:p>
    <w:p w:rsidR="00360115" w:rsidP="006A6612" w:rsidRDefault="00360115" w14:paraId="70D72A24" w14:textId="77777777">
      <w:pPr>
        <w:keepNext/>
        <w:keepLines/>
        <w:ind w:left="720"/>
      </w:pPr>
      <w:r w:rsidRPr="00274E8E">
        <w:rPr>
          <w:b/>
        </w:rPr>
        <w:t>Note:</w:t>
      </w:r>
      <w:r>
        <w:t xml:space="preserve"> Close the welcome page if displayed.</w:t>
      </w:r>
    </w:p>
    <w:p w:rsidR="00360115" w:rsidP="002A2189" w:rsidRDefault="00640675" w14:paraId="097892D4" w14:textId="4EE8F0F8">
      <w:pPr>
        <w:pStyle w:val="Image"/>
      </w:pPr>
      <w: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97130EF" wp14:editId="5A6E4907">
                <wp:simplePos x="0" y="0"/>
                <wp:positionH relativeFrom="column">
                  <wp:posOffset>0</wp:posOffset>
                </wp:positionH>
                <wp:positionV relativeFrom="paragraph">
                  <wp:posOffset>23724</wp:posOffset>
                </wp:positionV>
                <wp:extent cx="636422" cy="200406"/>
                <wp:effectExtent l="0" t="0" r="11430" b="28575"/>
                <wp:wrapNone/>
                <wp:docPr id="153011295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422" cy="20040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 w14:anchorId="33842BCE">
              <v:rect id="Rectangle 2" style="position:absolute;margin-left:0;margin-top:1.85pt;width:50.1pt;height:15.8pt;z-index:251653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26" filled="f" strokecolor="blue" strokeweight="2pt" w14:anchorId="390E3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"/>
            </w:pict>
          </mc:Fallback>
        </mc:AlternateContent>
      </w:r>
      <w:r w:rsidRPr="002633FE" w:rsidR="002633FE">
        <w:drawing>
          <wp:inline distT="0" distB="0" distL="0" distR="0" wp14:anchorId="097DB940" wp14:editId="06D837B7">
            <wp:extent cx="5943600" cy="2894330"/>
            <wp:effectExtent l="19050" t="19050" r="19050" b="20320"/>
            <wp:docPr id="10" name="Picture 9" descr="A screenshot of a software delivery management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6287C636-D2CC-9A43-330B-C568BE2AA8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A screenshot of a software delivery management&#10;&#10;AI-generated content may be incorrect.">
                      <a:extLst>
                        <a:ext uri="{FF2B5EF4-FFF2-40B4-BE49-F238E27FC236}">
                          <a16:creationId xmlns:a16="http://schemas.microsoft.com/office/drawing/2014/main" id="{6287C636-D2CC-9A43-330B-C568BE2AA8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43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3"/>
    <w:p w:rsidR="00360115" w:rsidP="002633FE" w:rsidRDefault="00360115" w14:paraId="60BC0C95" w14:textId="60F7E201">
      <w:pPr>
        <w:pStyle w:val="ListNumber1"/>
      </w:pPr>
      <w:r w:rsidRPr="002A2189">
        <w:t>On the landing page, click the three lines on the top left corner (</w:t>
      </w:r>
      <w:r w:rsidR="002633FE">
        <w:t>hamburger menu</w:t>
      </w:r>
      <w:r w:rsidRPr="002A2189">
        <w:t xml:space="preserve">) to display </w:t>
      </w:r>
      <w:r w:rsidR="00080930">
        <w:t>the complete set of</w:t>
      </w:r>
      <w:r w:rsidRPr="002A2189">
        <w:t xml:space="preserve"> tabs.</w:t>
      </w:r>
    </w:p>
    <w:p w:rsidR="00360115" w:rsidP="00AF24AA" w:rsidRDefault="00360115" w14:paraId="293B8CF7" w14:textId="6D1AAED0">
      <w:pPr>
        <w:ind w:left="720"/>
      </w:pPr>
      <w:r>
        <w:t xml:space="preserve">As shown in the following </w:t>
      </w:r>
      <w:r w:rsidR="00080930">
        <w:t>image</w:t>
      </w:r>
      <w:r>
        <w:t xml:space="preserve">, all the modules available in </w:t>
      </w:r>
      <w:r w:rsidR="004B22C5">
        <w:t>OpenText™ Software Delivery Management</w:t>
      </w:r>
      <w:r>
        <w:t xml:space="preserve"> are displayed, including:</w:t>
      </w:r>
    </w:p>
    <w:p w:rsidRPr="009355B7" w:rsidR="00360115" w:rsidP="00AF24AA" w:rsidRDefault="002633FE" w14:paraId="6C9BBB97" w14:textId="1FCD6E4B">
      <w:pPr>
        <w:pStyle w:val="ListBullet3"/>
      </w:pPr>
      <w:r w:rsidRPr="009355B7">
        <w:t>M</w:t>
      </w:r>
      <w:r>
        <w:t>y Work</w:t>
      </w:r>
    </w:p>
    <w:p w:rsidRPr="009355B7" w:rsidR="00360115" w:rsidP="00AF24AA" w:rsidRDefault="002633FE" w14:paraId="2D788438" w14:textId="76CCCBBC">
      <w:pPr>
        <w:pStyle w:val="ListBullet3"/>
      </w:pPr>
      <w:r w:rsidRPr="009355B7">
        <w:t>D</w:t>
      </w:r>
      <w:r>
        <w:t>ashboard</w:t>
      </w:r>
    </w:p>
    <w:p w:rsidRPr="009355B7" w:rsidR="00360115" w:rsidP="00AF24AA" w:rsidRDefault="002633FE" w14:paraId="037535A2" w14:textId="04611294">
      <w:pPr>
        <w:pStyle w:val="ListBullet3"/>
      </w:pPr>
      <w:r>
        <w:t>Issues</w:t>
      </w:r>
    </w:p>
    <w:p w:rsidRPr="009355B7" w:rsidR="00360115" w:rsidP="00AF24AA" w:rsidRDefault="002633FE" w14:paraId="3F9DADBF" w14:textId="31DE6EB5">
      <w:pPr>
        <w:pStyle w:val="ListBullet3"/>
      </w:pPr>
      <w:r w:rsidRPr="009355B7">
        <w:t>R</w:t>
      </w:r>
      <w:r>
        <w:t>equirements</w:t>
      </w:r>
    </w:p>
    <w:p w:rsidRPr="009355B7" w:rsidR="00360115" w:rsidP="00AF24AA" w:rsidRDefault="002633FE" w14:paraId="1F1F57D9" w14:textId="26567E91">
      <w:pPr>
        <w:pStyle w:val="ListBullet3"/>
      </w:pPr>
      <w:r w:rsidRPr="009355B7">
        <w:t>B</w:t>
      </w:r>
      <w:r>
        <w:t>acklog</w:t>
      </w:r>
    </w:p>
    <w:p w:rsidRPr="009355B7" w:rsidR="00360115" w:rsidP="00AF24AA" w:rsidRDefault="002633FE" w14:paraId="2F07F437" w14:textId="066B7C75">
      <w:pPr>
        <w:pStyle w:val="ListBullet3"/>
        <w:keepNext/>
        <w:keepLines/>
      </w:pPr>
      <w:r w:rsidRPr="009355B7">
        <w:t>T</w:t>
      </w:r>
      <w:r>
        <w:t>eam Backlog</w:t>
      </w:r>
    </w:p>
    <w:p w:rsidRPr="009355B7" w:rsidR="00360115" w:rsidP="00AF24AA" w:rsidRDefault="002633FE" w14:paraId="5F30A5F0" w14:textId="1BDCB9EC">
      <w:pPr>
        <w:pStyle w:val="ListBullet3"/>
        <w:keepNext/>
        <w:keepLines/>
      </w:pPr>
      <w:r w:rsidRPr="009355B7">
        <w:t>Q</w:t>
      </w:r>
      <w:r>
        <w:t>uality</w:t>
      </w:r>
    </w:p>
    <w:p w:rsidR="002633FE" w:rsidP="002633FE" w:rsidRDefault="002633FE" w14:paraId="1D1A2AB4" w14:textId="0C61BB71">
      <w:pPr>
        <w:pStyle w:val="ListBullet3"/>
      </w:pPr>
      <w:r w:rsidRPr="009355B7">
        <w:t>P</w:t>
      </w:r>
      <w:r>
        <w:t>ipelines</w:t>
      </w:r>
      <w:r w:rsidRPr="002633FE">
        <w:t xml:space="preserve"> </w:t>
      </w:r>
    </w:p>
    <w:p w:rsidR="003C6478" w:rsidP="002633FE" w:rsidRDefault="002633FE" w14:paraId="33EEF8F9" w14:textId="6E180F59">
      <w:pPr>
        <w:pStyle w:val="ListBullet3"/>
      </w:pPr>
      <w:r>
        <w:t xml:space="preserve">Release </w:t>
      </w:r>
      <w:r w:rsidRPr="009355B7">
        <w:t>M</w:t>
      </w:r>
      <w:r>
        <w:t>anagement</w:t>
      </w:r>
      <w:r w:rsidR="00080930">
        <w:br/>
      </w:r>
    </w:p>
    <w:p w:rsidRPr="009355B7" w:rsidR="00360115" w:rsidP="003C6478" w:rsidRDefault="00080930" w14:paraId="685ADEB9" w14:textId="181A48D6">
      <w:pPr>
        <w:pStyle w:val="Image"/>
      </w:pPr>
      <w: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368F65C" wp14:editId="34294F3E">
                <wp:simplePos x="0" y="0"/>
                <wp:positionH relativeFrom="column">
                  <wp:posOffset>643738</wp:posOffset>
                </wp:positionH>
                <wp:positionV relativeFrom="paragraph">
                  <wp:posOffset>264744</wp:posOffset>
                </wp:positionV>
                <wp:extent cx="3621024" cy="307239"/>
                <wp:effectExtent l="0" t="0" r="17780" b="17145"/>
                <wp:wrapNone/>
                <wp:docPr id="136491064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1024" cy="3072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 w14:anchorId="1C6AC384">
              <v:rect id="Rectangle 4" style="position:absolute;margin-left:50.7pt;margin-top:20.85pt;width:285.1pt;height:24.2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ue" strokeweight="2pt" w14:anchorId="6A17DD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"/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D7B4875" wp14:editId="53F46F34">
                <wp:simplePos x="0" y="0"/>
                <wp:positionH relativeFrom="column">
                  <wp:posOffset>29261</wp:posOffset>
                </wp:positionH>
                <wp:positionV relativeFrom="paragraph">
                  <wp:posOffset>294005</wp:posOffset>
                </wp:positionV>
                <wp:extent cx="519379" cy="709574"/>
                <wp:effectExtent l="0" t="0" r="14605" b="14605"/>
                <wp:wrapNone/>
                <wp:docPr id="637503371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9379" cy="7095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 w14:anchorId="29961E29">
              <v:rect id="Rectangle 3" style="position:absolute;margin-left:2.3pt;margin-top:23.15pt;width:40.9pt;height:55.8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ue" strokeweight="2pt" w14:anchorId="7A5879F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"/>
            </w:pict>
          </mc:Fallback>
        </mc:AlternateContent>
      </w:r>
      <w:r w:rsidRPr="00080930">
        <w:drawing>
          <wp:inline distT="0" distB="0" distL="0" distR="0" wp14:anchorId="4D68F2BC" wp14:editId="2C665D5A">
            <wp:extent cx="5943600" cy="1459865"/>
            <wp:effectExtent l="0" t="0" r="0" b="6985"/>
            <wp:docPr id="14" name="Picture 13" descr="A screenshot of a computer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25EF3DEC-F87C-EA7C-7156-56E35E166BE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A screenshot of a computer&#10;&#10;AI-generated content may be incorrect.">
                      <a:extLst>
                        <a:ext uri="{FF2B5EF4-FFF2-40B4-BE49-F238E27FC236}">
                          <a16:creationId xmlns:a16="http://schemas.microsoft.com/office/drawing/2014/main" id="{25EF3DEC-F87C-EA7C-7156-56E35E166BE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0115" w:rsidP="00CE4833" w:rsidRDefault="00360115" w14:paraId="76797B65" w14:textId="79E26BE8">
      <w:pPr>
        <w:pStyle w:val="Heading1"/>
        <w:numPr>
          <w:ilvl w:val="0"/>
          <w:numId w:val="0"/>
        </w:numPr>
      </w:pPr>
      <w:r>
        <w:t xml:space="preserve">Exercise 2 – Exploring the Different Modules of </w:t>
      </w:r>
      <w:r w:rsidR="004B22C5">
        <w:t>OpenText™ Software Delivery Management</w:t>
      </w:r>
    </w:p>
    <w:p w:rsidRPr="0040471F" w:rsidR="00360115" w:rsidP="00360115" w:rsidRDefault="00360115" w14:paraId="2D7FC93E" w14:textId="424B49E5">
      <w:r>
        <w:t xml:space="preserve">To explore the different modules of </w:t>
      </w:r>
      <w:r w:rsidR="004B22C5">
        <w:t>OpenText™ Software Delivery Management</w:t>
      </w:r>
      <w:r>
        <w:t xml:space="preserve">, </w:t>
      </w:r>
      <w:r w:rsidR="00D64ADC">
        <w:t>perfo</w:t>
      </w:r>
      <w:r w:rsidR="001B0DE2">
        <w:t>rm</w:t>
      </w:r>
      <w:r>
        <w:t xml:space="preserve"> the following steps:</w:t>
      </w:r>
    </w:p>
    <w:p w:rsidR="00360115" w:rsidP="00B265A0" w:rsidRDefault="00360115" w14:paraId="1A580ED7" w14:textId="762ADC03">
      <w:pPr>
        <w:pStyle w:val="ListNumber1"/>
        <w:numPr>
          <w:ilvl w:val="0"/>
          <w:numId w:val="15"/>
        </w:numPr>
        <w:ind w:left="720"/>
      </w:pPr>
      <w:r>
        <w:t xml:space="preserve">On the </w:t>
      </w:r>
      <w:r w:rsidR="004B22C5">
        <w:t>OpenText™ Software Delivery Management</w:t>
      </w:r>
      <w:r>
        <w:t xml:space="preserve"> landing page, click</w:t>
      </w:r>
      <w:r w:rsidR="00EB41EE">
        <w:br/>
      </w:r>
      <w:r>
        <w:t xml:space="preserve">Home </w:t>
      </w:r>
      <w:r w:rsidRPr="00922902">
        <w:rPr>
          <w:rFonts w:ascii="Wingdings" w:hAnsi="Wingdings" w:eastAsia="Wingdings" w:cs="Wingdings"/>
          <w:b/>
        </w:rPr>
        <w:t>à</w:t>
      </w:r>
      <w:r>
        <w:t xml:space="preserve"> </w:t>
      </w:r>
      <w:r w:rsidR="009C0745">
        <w:t>My</w:t>
      </w:r>
      <w:r w:rsidR="00EB41EE">
        <w:t xml:space="preserve"> </w:t>
      </w:r>
      <w:r w:rsidR="009C0745">
        <w:t>Work</w:t>
      </w:r>
    </w:p>
    <w:p w:rsidR="00360115" w:rsidP="00360115" w:rsidRDefault="00080930" w14:paraId="3F3E143D" w14:textId="14DC1E7B">
      <w:pPr>
        <w:pStyle w:val="Image"/>
      </w:pPr>
      <w: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B8A1BDD" wp14:editId="2FD1DEDB">
                <wp:simplePos x="0" y="0"/>
                <wp:positionH relativeFrom="column">
                  <wp:posOffset>102413</wp:posOffset>
                </wp:positionH>
                <wp:positionV relativeFrom="paragraph">
                  <wp:posOffset>402641</wp:posOffset>
                </wp:positionV>
                <wp:extent cx="599846" cy="204825"/>
                <wp:effectExtent l="0" t="0" r="10160" b="24130"/>
                <wp:wrapNone/>
                <wp:docPr id="52400689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846" cy="2048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 w14:anchorId="0CAC1422">
              <v:rect id="Rectangle 5" style="position:absolute;margin-left:8.05pt;margin-top:31.7pt;width:47.25pt;height:16.15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ue" strokeweight="2pt" w14:anchorId="642BE5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"/>
            </w:pict>
          </mc:Fallback>
        </mc:AlternateContent>
      </w:r>
      <w:r>
        <w:drawing>
          <wp:inline distT="0" distB="0" distL="0" distR="0" wp14:anchorId="046FA54D" wp14:editId="73D4D3E9">
            <wp:extent cx="5943600" cy="1537970"/>
            <wp:effectExtent l="9525" t="9525" r="9525" b="9525"/>
            <wp:docPr id="248965531" name="Picture 1" descr="A screenshot of a computer&#10;&#10;AI-generated content may be incorrect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965531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1537970"/>
                    </a:xfrm>
                    <a:prstGeom prst="rect">
                      <a:avLst/>
                    </a:prstGeom>
                    <a:ln w="9525">
                      <a:solidFill>
                        <a:schemeClr/>
                        <a:srgbClr val="0070C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:rsidR="00360115" w:rsidP="001B0DE2" w:rsidRDefault="00360115" w14:paraId="1E56CAA4" w14:textId="7F8ED81B">
      <w:pPr>
        <w:ind w:left="720"/>
      </w:pPr>
      <w:r>
        <w:t xml:space="preserve">The </w:t>
      </w:r>
      <w:r w:rsidRPr="00EB41EE" w:rsidR="009C0745">
        <w:rPr>
          <w:b/>
          <w:bCs/>
        </w:rPr>
        <w:t>My</w:t>
      </w:r>
      <w:r w:rsidRPr="00EB41EE" w:rsidR="00080930">
        <w:rPr>
          <w:b/>
          <w:bCs/>
        </w:rPr>
        <w:t xml:space="preserve"> </w:t>
      </w:r>
      <w:r w:rsidRPr="00EB41EE" w:rsidR="009C0745">
        <w:rPr>
          <w:b/>
          <w:bCs/>
        </w:rPr>
        <w:t>Work</w:t>
      </w:r>
      <w:r w:rsidRPr="002F56BF">
        <w:t xml:space="preserve"> </w:t>
      </w:r>
      <w:r>
        <w:t xml:space="preserve">page </w:t>
      </w:r>
      <w:r w:rsidRPr="002F56BF">
        <w:t xml:space="preserve">displays </w:t>
      </w:r>
      <w:r w:rsidR="00080930">
        <w:t>work items</w:t>
      </w:r>
      <w:r>
        <w:t xml:space="preserve"> that are assigned to you</w:t>
      </w:r>
      <w:r w:rsidRPr="002F56BF">
        <w:t xml:space="preserve">. </w:t>
      </w:r>
      <w:r w:rsidR="00080930">
        <w:t>Work items that have not yet been viewed show a blue dot to the left of the item ID</w:t>
      </w:r>
      <w:r>
        <w:t>.</w:t>
      </w:r>
    </w:p>
    <w:p w:rsidR="00360115" w:rsidP="00C87E1A" w:rsidRDefault="00080930" w14:paraId="02A8AE01" w14:textId="7816EE6B">
      <w:pPr>
        <w:pStyle w:val="Image"/>
      </w:pPr>
      <w:r w:rsidR="00080930">
        <w:drawing>
          <wp:inline wp14:editId="6298EF00" wp14:anchorId="736B910F">
            <wp:extent cx="5943600" cy="2083435"/>
            <wp:effectExtent l="9525" t="9525" r="9525" b="9525"/>
            <wp:docPr id="5" name="Picture 4" descr="A screenshot of a computer&#10;&#10;AI-generated content may be incorrect.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55f50b4553df4a9e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400BD64D-4427-1E75-8E75-F0E9C1338CDC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2083435"/>
                    </a:xfrm>
                    <a:prstGeom prst="rect">
                      <a:avLst/>
                    </a:prstGeom>
                    <a:ln w="9525">
                      <a:solidFill>
                        <a:srgbClr val="0070C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:rsidR="00360115" w:rsidP="00B265A0" w:rsidRDefault="00360115" w14:paraId="1C28073A" w14:textId="7AD52194">
      <w:pPr>
        <w:pStyle w:val="ListNumber1"/>
        <w:numPr>
          <w:ilvl w:val="0"/>
          <w:numId w:val="15"/>
        </w:numPr>
        <w:ind w:left="720"/>
      </w:pPr>
      <w:r>
        <w:t>Click the Menu button</w:t>
      </w:r>
      <w:r w:rsidR="000C30F2">
        <w:t xml:space="preserve">  </w:t>
      </w:r>
      <w:r w:rsidR="000C30F2">
        <w:rPr>
          <w:noProof/>
        </w:rPr>
        <w:drawing>
          <wp:anchor distT="0" distB="0" distL="114300" distR="114300" simplePos="0" relativeHeight="251659776" behindDoc="0" locked="0" layoutInCell="1" allowOverlap="1" wp14:anchorId="4481D053" wp14:editId="607AAAF5">
            <wp:simplePos x="0" y="0"/>
            <wp:positionH relativeFrom="column">
              <wp:posOffset>1887855</wp:posOffset>
            </wp:positionH>
            <wp:positionV relativeFrom="paragraph">
              <wp:posOffset>-1270</wp:posOffset>
            </wp:positionV>
            <wp:extent cx="196215" cy="203200"/>
            <wp:effectExtent l="0" t="0" r="0" b="6350"/>
            <wp:wrapNone/>
            <wp:docPr id="7092297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229784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C30F2">
        <w:t xml:space="preserve">     </w:t>
      </w:r>
      <w:r>
        <w:t xml:space="preserve"> </w:t>
      </w:r>
      <w:r w:rsidRPr="00C87E1A">
        <w:rPr>
          <w:rFonts w:ascii="Wingdings" w:hAnsi="Wingdings" w:eastAsia="Wingdings" w:cs="Wingdings"/>
        </w:rPr>
        <w:t>à</w:t>
      </w:r>
      <w:r>
        <w:t xml:space="preserve"> D</w:t>
      </w:r>
      <w:r w:rsidR="009C0745">
        <w:t>ashboard</w:t>
      </w:r>
      <w:r>
        <w:t>.</w:t>
      </w:r>
    </w:p>
    <w:p w:rsidR="00360115" w:rsidP="00360115" w:rsidRDefault="00EB41EE" w14:paraId="46A9EBA7" w14:textId="2648FAA3">
      <w:pPr>
        <w:pStyle w:val="Image"/>
      </w:pPr>
      <w: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8C40951" wp14:editId="215F4F87">
                <wp:simplePos x="0" y="0"/>
                <wp:positionH relativeFrom="column">
                  <wp:posOffset>84364</wp:posOffset>
                </wp:positionH>
                <wp:positionV relativeFrom="paragraph">
                  <wp:posOffset>674955</wp:posOffset>
                </wp:positionV>
                <wp:extent cx="599846" cy="204825"/>
                <wp:effectExtent l="0" t="0" r="10160" b="24130"/>
                <wp:wrapNone/>
                <wp:docPr id="170475465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846" cy="2048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 w14:anchorId="06515ADD">
              <v:rect id="Rectangle 5" style="position:absolute;margin-left:6.65pt;margin-top:53.15pt;width:47.25pt;height:16.1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ue" strokeweight="2pt" w14:anchorId="60B6BA9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"/>
            </w:pict>
          </mc:Fallback>
        </mc:AlternateContent>
      </w:r>
      <w:r>
        <w:drawing>
          <wp:inline distT="0" distB="0" distL="0" distR="0" wp14:anchorId="1F6CCB67" wp14:editId="2E61567B">
            <wp:extent cx="5943600" cy="1537970"/>
            <wp:effectExtent l="9525" t="9525" r="9525" b="9525"/>
            <wp:docPr id="1791863542" name="Picture 1" descr="A screenshot of a computer&#10;&#10;AI-generated content may be incorrect.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965531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1537970"/>
                    </a:xfrm>
                    <a:prstGeom prst="rect">
                      <a:avLst/>
                    </a:prstGeom>
                    <a:ln w="9525">
                      <a:solidFill>
                        <a:schemeClr/>
                        <a:srgbClr val="0070C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:rsidR="00070F31" w:rsidP="00295D35" w:rsidRDefault="00360115" w14:paraId="761E5FEE" w14:textId="77777777">
      <w:pPr>
        <w:keepNext/>
        <w:keepLines/>
        <w:ind w:left="720"/>
      </w:pPr>
      <w:r>
        <w:t xml:space="preserve">The </w:t>
      </w:r>
      <w:r w:rsidRPr="00EB41EE" w:rsidR="00EB41EE">
        <w:rPr>
          <w:b/>
          <w:bCs/>
        </w:rPr>
        <w:t>Dashboard</w:t>
      </w:r>
      <w:r w:rsidR="00EB41EE">
        <w:t xml:space="preserve"> </w:t>
      </w:r>
      <w:r>
        <w:t>page is displayed, which includes a visual, customizable display of the progress of the application development and the quality level.</w:t>
      </w:r>
      <w:r w:rsidR="00B1547B">
        <w:t xml:space="preserve"> </w:t>
      </w:r>
    </w:p>
    <w:p w:rsidR="00070F31" w:rsidP="00295D35" w:rsidRDefault="00070F31" w14:paraId="404801B7" w14:textId="68087DE8">
      <w:pPr>
        <w:keepNext/>
        <w:keepLines/>
        <w:ind w:left="720"/>
      </w:pPr>
      <w:r>
        <w:t xml:space="preserve">Initially, the dashboard is empty. Click the + </w:t>
      </w:r>
      <w:r w:rsidR="005A35EC">
        <w:t xml:space="preserve">to add a new tab and create a new dashboard for each of the four predefined template-based dashboards. </w:t>
      </w:r>
    </w:p>
    <w:p w:rsidR="00360115" w:rsidP="00295D35" w:rsidRDefault="00B1547B" w14:paraId="7FC23D41" w14:textId="1BF14D8B">
      <w:pPr>
        <w:keepNext/>
        <w:keepLines/>
        <w:ind w:left="720"/>
      </w:pPr>
      <w:r>
        <w:t>Each graphic segment i</w:t>
      </w:r>
      <w:r w:rsidR="005A35EC">
        <w:t>n</w:t>
      </w:r>
      <w:r>
        <w:t xml:space="preserve"> </w:t>
      </w:r>
      <w:r w:rsidR="005A35EC">
        <w:t xml:space="preserve">a dashboard is </w:t>
      </w:r>
      <w:r>
        <w:t xml:space="preserve">called a dashboard widget and there are over 50 pre-built widgets </w:t>
      </w:r>
      <w:r w:rsidR="005A35EC">
        <w:t xml:space="preserve">that you can use. You can also build </w:t>
      </w:r>
      <w:r>
        <w:t xml:space="preserve">custom widgets </w:t>
      </w:r>
      <w:r w:rsidR="005A35EC">
        <w:t>for your company’s needs.</w:t>
      </w:r>
    </w:p>
    <w:p w:rsidR="000C30F2" w:rsidP="00295D35" w:rsidRDefault="000C30F2" w14:paraId="6A0EA065" w14:textId="5F8C80FB">
      <w:pPr>
        <w:keepNext/>
        <w:keepLines/>
        <w:ind w:left="720"/>
      </w:pPr>
      <w:r>
        <w:t>Dashboard widgets can be moved into place by hovering over the dashboard title text until it shows a placement symbol and dragging it into place.</w:t>
      </w:r>
    </w:p>
    <w:p w:rsidR="00360115" w:rsidP="00360115" w:rsidRDefault="00F341FE" w14:paraId="59B4F3C7" w14:textId="2DFACFD2">
      <w:pPr>
        <w:pStyle w:val="Image"/>
        <w:keepNext w:val="1"/>
        <w:keepLines w:val="1"/>
      </w:pPr>
      <w: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B9765DA" wp14:editId="635AF9AD">
                <wp:simplePos x="0" y="0"/>
                <wp:positionH relativeFrom="column">
                  <wp:posOffset>1889414</wp:posOffset>
                </wp:positionH>
                <wp:positionV relativeFrom="paragraph">
                  <wp:posOffset>19685</wp:posOffset>
                </wp:positionV>
                <wp:extent cx="599846" cy="204825"/>
                <wp:effectExtent l="0" t="0" r="10160" b="24130"/>
                <wp:wrapNone/>
                <wp:docPr id="66715916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846" cy="2048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 w14:anchorId="0C4390A2">
              <v:rect id="Rectangle 5" style="position:absolute;margin-left:148.75pt;margin-top:1.55pt;width:47.25pt;height:16.1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ue" strokeweight="2pt" w14:anchorId="210030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"/>
            </w:pict>
          </mc:Fallback>
        </mc:AlternateContent>
      </w:r>
      <w:r w:rsidR="000C30F2">
        <w:drawing>
          <wp:anchor distT="0" distB="0" distL="114300" distR="114300" simplePos="0" relativeHeight="251644928" behindDoc="0" locked="0" layoutInCell="1" allowOverlap="1" wp14:anchorId="2B116AB4" wp14:editId="20A10581">
            <wp:simplePos x="0" y="0"/>
            <wp:positionH relativeFrom="column">
              <wp:posOffset>1846168</wp:posOffset>
            </wp:positionH>
            <wp:positionV relativeFrom="paragraph">
              <wp:posOffset>3105150</wp:posOffset>
            </wp:positionV>
            <wp:extent cx="196215" cy="203200"/>
            <wp:effectExtent l="0" t="0" r="0" b="6350"/>
            <wp:wrapNone/>
            <wp:docPr id="10509847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229784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70F31" w:rsidR="00070F31">
        <w:drawing>
          <wp:inline distT="0" distB="0" distL="0" distR="0" wp14:anchorId="50E33CF7" wp14:editId="1D52C86F">
            <wp:extent cx="5943600" cy="3003550"/>
            <wp:effectExtent l="9525" t="9525" r="9525" b="9525"/>
            <wp:docPr id="523496588" name="Picture 4" descr="A screenshot of a computer&#10;&#10;AI-generated content may be incorrect." title="">
              <a:extLst xmlns:a="http://schemas.openxmlformats.org/drawingml/2006/main">
                <a:ext uri="{FF2B5EF4-FFF2-40B4-BE49-F238E27FC236}">
                  <a16:creationId xmlns:a16="http://schemas.microsoft.com/office/drawing/2014/main" id="{468C413D-F113-1FCF-0EA5-6D3307955B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96588" name="Picture 4" descr="A screenshot of a computer&#10;&#10;AI-generated content may be incorrect.">
                      <a:extLst>
                        <a:ext uri="{FF2B5EF4-FFF2-40B4-BE49-F238E27FC236}">
                          <a16:creationId xmlns:a16="http://schemas.microsoft.com/office/drawing/2014/main" id="{468C413D-F113-1FCF-0EA5-6D3307955B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3003550"/>
                    </a:xfrm>
                    <a:prstGeom prst="rect">
                      <a:avLst/>
                    </a:prstGeom>
                    <a:ln w="9525">
                      <a:solidFill>
                        <a:schemeClr/>
                        <a:srgbClr val="0070C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:rsidR="00360115" w:rsidP="00B265A0" w:rsidRDefault="00360115" w14:paraId="23CAA30F" w14:textId="065AFE24">
      <w:pPr>
        <w:pStyle w:val="ListNumber1"/>
        <w:numPr>
          <w:ilvl w:val="0"/>
          <w:numId w:val="15"/>
        </w:numPr>
        <w:ind w:left="720"/>
      </w:pPr>
      <w:r>
        <w:t xml:space="preserve">Click the Menu button </w:t>
      </w:r>
      <w:r w:rsidR="000C30F2">
        <w:t xml:space="preserve">    </w:t>
      </w:r>
      <w:r>
        <w:t xml:space="preserve"> </w:t>
      </w:r>
      <w:r w:rsidR="000C30F2">
        <w:t xml:space="preserve"> </w:t>
      </w:r>
      <w:r w:rsidRPr="00295D35">
        <w:rPr>
          <w:rFonts w:ascii="Wingdings" w:hAnsi="Wingdings" w:eastAsia="Wingdings" w:cs="Wingdings"/>
        </w:rPr>
        <w:t>à</w:t>
      </w:r>
      <w:r>
        <w:t xml:space="preserve"> I</w:t>
      </w:r>
      <w:r w:rsidR="009C0745">
        <w:t>ssues</w:t>
      </w:r>
      <w:r>
        <w:t>.</w:t>
      </w:r>
    </w:p>
    <w:p w:rsidR="00360115" w:rsidP="00CF5FF6" w:rsidRDefault="00360115" w14:paraId="2FDE38C3" w14:textId="6AB90CF0">
      <w:pPr>
        <w:ind w:left="720"/>
      </w:pPr>
      <w:r>
        <w:t xml:space="preserve">The </w:t>
      </w:r>
      <w:r w:rsidRPr="000C30F2" w:rsidR="000C30F2">
        <w:rPr>
          <w:b/>
          <w:bCs/>
        </w:rPr>
        <w:t>Issues</w:t>
      </w:r>
      <w:r>
        <w:t xml:space="preserve"> </w:t>
      </w:r>
      <w:r w:rsidR="000C30F2">
        <w:t>module</w:t>
      </w:r>
      <w:r>
        <w:t xml:space="preserve"> enables the user to </w:t>
      </w:r>
      <w:r w:rsidR="000C30F2">
        <w:t xml:space="preserve">create and </w:t>
      </w:r>
      <w:r>
        <w:t>track defects</w:t>
      </w:r>
      <w:r w:rsidR="000C30F2">
        <w:t xml:space="preserve"> as well as view security vulnerabilities that have been detected</w:t>
      </w:r>
      <w:r>
        <w:t xml:space="preserve">. </w:t>
      </w:r>
    </w:p>
    <w:p w:rsidR="00360115" w:rsidP="00CF5FF6" w:rsidRDefault="00F341FE" w14:paraId="7B346129" w14:textId="0A0383C8">
      <w:pPr>
        <w:pStyle w:val="Image"/>
      </w:pPr>
      <w: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3E356FD" wp14:editId="5CFD6CB1">
                <wp:simplePos x="0" y="0"/>
                <wp:positionH relativeFrom="column">
                  <wp:posOffset>2079419</wp:posOffset>
                </wp:positionH>
                <wp:positionV relativeFrom="paragraph">
                  <wp:posOffset>31560</wp:posOffset>
                </wp:positionV>
                <wp:extent cx="599846" cy="204825"/>
                <wp:effectExtent l="0" t="0" r="10160" b="24130"/>
                <wp:wrapNone/>
                <wp:docPr id="132907737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846" cy="2048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 w14:anchorId="5F3A14DB">
              <v:rect id="Rectangle 5" style="position:absolute;margin-left:163.75pt;margin-top:2.5pt;width:47.25pt;height:16.1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ue" strokeweight="2pt" w14:anchorId="3D4103C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"/>
            </w:pict>
          </mc:Fallback>
        </mc:AlternateContent>
      </w:r>
      <w:r w:rsidRPr="000C30F2" w:rsidR="000C30F2">
        <w:drawing>
          <wp:inline distT="0" distB="0" distL="0" distR="0" wp14:anchorId="2FEBA07E" wp14:editId="0F33DE99">
            <wp:extent cx="5943600" cy="2456815"/>
            <wp:effectExtent l="9525" t="9525" r="9525" b="9525"/>
            <wp:docPr id="1995213198" name="Picture 4" descr="A screenshot of a computer&#10;&#10;AI-generated content may be incorrect." title="">
              <a:extLst xmlns:a="http://schemas.openxmlformats.org/drawingml/2006/main">
                <a:ext uri="{FF2B5EF4-FFF2-40B4-BE49-F238E27FC236}">
                  <a16:creationId xmlns:a16="http://schemas.microsoft.com/office/drawing/2014/main" id="{726D784C-D801-A98A-320F-E306B383DD5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213198" name="Picture 4" descr="A screenshot of a computer&#10;&#10;AI-generated content may be incorrect.">
                      <a:extLst>
                        <a:ext uri="{FF2B5EF4-FFF2-40B4-BE49-F238E27FC236}">
                          <a16:creationId xmlns:a16="http://schemas.microsoft.com/office/drawing/2014/main" id="{726D784C-D801-A98A-320F-E306B383DD5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2456815"/>
                    </a:xfrm>
                    <a:prstGeom prst="rect">
                      <a:avLst/>
                    </a:prstGeom>
                    <a:ln w="9525">
                      <a:solidFill>
                        <a:schemeClr/>
                        <a:srgbClr val="0070C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:rsidR="00360115" w:rsidP="00B265A0" w:rsidRDefault="004A5995" w14:paraId="7E3AFDAE" w14:textId="29BE47E4">
      <w:pPr>
        <w:pStyle w:val="ListNumber1"/>
        <w:keepNext/>
        <w:keepLines/>
        <w:numPr>
          <w:ilvl w:val="0"/>
          <w:numId w:val="15"/>
        </w:numPr>
        <w:ind w:left="720"/>
      </w:pPr>
      <w:r>
        <w:rPr>
          <w:noProof/>
        </w:rPr>
        <w:drawing>
          <wp:anchor distT="0" distB="0" distL="114300" distR="114300" simplePos="0" relativeHeight="251653120" behindDoc="0" locked="0" layoutInCell="1" allowOverlap="1" wp14:anchorId="7DAA6099" wp14:editId="732FB793">
            <wp:simplePos x="0" y="0"/>
            <wp:positionH relativeFrom="column">
              <wp:posOffset>1846168</wp:posOffset>
            </wp:positionH>
            <wp:positionV relativeFrom="paragraph">
              <wp:posOffset>-23495</wp:posOffset>
            </wp:positionV>
            <wp:extent cx="196215" cy="203200"/>
            <wp:effectExtent l="0" t="0" r="0" b="6350"/>
            <wp:wrapNone/>
            <wp:docPr id="1314078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229784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0115">
        <w:t xml:space="preserve">Click the Menu button </w:t>
      </w:r>
      <w:r>
        <w:t xml:space="preserve">    </w:t>
      </w:r>
      <w:r w:rsidR="00360115">
        <w:t xml:space="preserve"> </w:t>
      </w:r>
      <w:r>
        <w:t xml:space="preserve"> </w:t>
      </w:r>
      <w:r w:rsidRPr="00F65223" w:rsidR="00360115">
        <w:rPr>
          <w:rFonts w:ascii="Wingdings" w:hAnsi="Wingdings" w:eastAsia="Wingdings" w:cs="Wingdings"/>
        </w:rPr>
        <w:t>à</w:t>
      </w:r>
      <w:r w:rsidR="00360115">
        <w:t xml:space="preserve"> </w:t>
      </w:r>
      <w:r>
        <w:t xml:space="preserve">Requirements </w:t>
      </w:r>
      <w:r w:rsidR="00360115">
        <w:t>to display the requirement module page.</w:t>
      </w:r>
    </w:p>
    <w:p w:rsidRPr="00F65223" w:rsidR="00360115" w:rsidP="004A5995" w:rsidRDefault="00360115" w14:paraId="3822E749" w14:textId="5357CCC2">
      <w:pPr>
        <w:pStyle w:val="ListBullet2"/>
        <w:keepNext/>
        <w:keepLines/>
        <w:numPr>
          <w:ilvl w:val="0"/>
          <w:numId w:val="0"/>
        </w:numPr>
        <w:ind w:left="720"/>
      </w:pPr>
      <w:r w:rsidRPr="00F65223">
        <w:t xml:space="preserve">The </w:t>
      </w:r>
      <w:r w:rsidRPr="004A5995" w:rsidR="004A5995">
        <w:rPr>
          <w:b/>
          <w:bCs/>
        </w:rPr>
        <w:t>Requirements</w:t>
      </w:r>
      <w:r w:rsidRPr="00F65223">
        <w:t xml:space="preserve"> module provides you with a central repository for documenting and tracking all aspects of your project, from conception to delivery.</w:t>
      </w:r>
    </w:p>
    <w:p w:rsidR="00360115" w:rsidP="004A5995" w:rsidRDefault="00360115" w14:paraId="2E0FA4BA" w14:textId="77777777">
      <w:pPr>
        <w:pStyle w:val="ListBullet2"/>
        <w:keepNext/>
        <w:keepLines/>
        <w:numPr>
          <w:ilvl w:val="0"/>
          <w:numId w:val="0"/>
        </w:numPr>
        <w:ind w:left="720"/>
      </w:pPr>
      <w:r w:rsidRPr="00F65223">
        <w:t>This can include business goals, customer requests, functional requirements, or any other requirements whose approval and progress you want to track.</w:t>
      </w:r>
    </w:p>
    <w:p w:rsidR="00516F20" w:rsidP="004A5995" w:rsidRDefault="00F3665D" w14:paraId="38514417" w14:textId="77777777">
      <w:pPr>
        <w:pStyle w:val="ListBullet2"/>
        <w:keepNext/>
        <w:keepLines/>
        <w:numPr>
          <w:ilvl w:val="0"/>
          <w:numId w:val="0"/>
        </w:numPr>
        <w:ind w:left="720"/>
      </w:pPr>
      <w:r>
        <w:t xml:space="preserve">Two modes exist for </w:t>
      </w:r>
      <w:r w:rsidR="00DD62C6">
        <w:t xml:space="preserve">the </w:t>
      </w:r>
      <w:r>
        <w:t>requirements</w:t>
      </w:r>
      <w:r w:rsidR="00DD62C6">
        <w:t xml:space="preserve"> module</w:t>
      </w:r>
      <w:r>
        <w:t xml:space="preserve">, Author and Manage. </w:t>
      </w:r>
      <w:r w:rsidR="00DD62C6">
        <w:t xml:space="preserve">The Author mode allows you to create and edit requirements in a document style. The Manage mode allows you to </w:t>
      </w:r>
      <w:r w:rsidR="00F341FE">
        <w:t>connect requirements to other components and view the children, and linked backlog items, tests and defects.</w:t>
      </w:r>
    </w:p>
    <w:p w:rsidRPr="00F65223" w:rsidR="00F3665D" w:rsidP="004A5995" w:rsidRDefault="00516F20" w14:paraId="4BEFA05B" w14:textId="1A93E6FA">
      <w:pPr>
        <w:pStyle w:val="ListBullet2"/>
        <w:keepNext/>
        <w:keepLines/>
        <w:numPr>
          <w:ilvl w:val="0"/>
          <w:numId w:val="0"/>
        </w:numPr>
        <w:ind w:left="720"/>
      </w:pPr>
      <w:r>
        <w:t>The requirements module also has a dashboard where you can display requirements related widgets.</w:t>
      </w:r>
      <w:r w:rsidRPr="00F341FE" w:rsidR="00F341FE">
        <w:t xml:space="preserve"> </w:t>
      </w:r>
    </w:p>
    <w:p w:rsidR="00360115" w:rsidP="00360115" w:rsidRDefault="00F341FE" w14:paraId="292F38CE" w14:textId="3D711343">
      <w:pPr>
        <w:pStyle w:val="Image"/>
      </w:pP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51DEC9" wp14:editId="013FAD87">
                <wp:simplePos x="0" y="0"/>
                <wp:positionH relativeFrom="column">
                  <wp:posOffset>2095995</wp:posOffset>
                </wp:positionH>
                <wp:positionV relativeFrom="paragraph">
                  <wp:posOffset>19066</wp:posOffset>
                </wp:positionV>
                <wp:extent cx="599846" cy="204825"/>
                <wp:effectExtent l="0" t="0" r="10160" b="24130"/>
                <wp:wrapNone/>
                <wp:docPr id="213509462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846" cy="2048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 w14:anchorId="6F1B30A0">
              <v:rect id="Rectangle 5" style="position:absolute;margin-left:165.05pt;margin-top:1.5pt;width:47.25pt;height:16.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ue" strokeweight="2pt" w14:anchorId="309DE0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"/>
            </w:pict>
          </mc:Fallback>
        </mc:AlternateContent>
      </w:r>
      <w:r w:rsidRPr="00F3665D" w:rsidR="00F3665D">
        <w:drawing>
          <wp:inline distT="0" distB="0" distL="0" distR="0" wp14:anchorId="460BD133" wp14:editId="148564BE">
            <wp:extent cx="5943600" cy="2456815"/>
            <wp:effectExtent l="9525" t="9525" r="9525" b="9525"/>
            <wp:docPr id="6" name="Picture 5" descr="A screenshot of a computer&#10;&#10;AI-generated content may be incorrect." title="">
              <a:extLst xmlns:a="http://schemas.openxmlformats.org/drawingml/2006/main">
                <a:ext uri="{FF2B5EF4-FFF2-40B4-BE49-F238E27FC236}">
                  <a16:creationId xmlns:a16="http://schemas.microsoft.com/office/drawing/2014/main" id="{BE85EEED-B642-F391-B470-361A269919C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omputer&#10;&#10;AI-generated content may be incorrect.">
                      <a:extLst>
                        <a:ext uri="{FF2B5EF4-FFF2-40B4-BE49-F238E27FC236}">
                          <a16:creationId xmlns:a16="http://schemas.microsoft.com/office/drawing/2014/main" id="{BE85EEED-B642-F391-B470-361A269919C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2456815"/>
                    </a:xfrm>
                    <a:prstGeom prst="rect">
                      <a:avLst/>
                    </a:prstGeom>
                    <a:ln w="9525">
                      <a:solidFill>
                        <a:schemeClr/>
                        <a:srgbClr val="0070C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:rsidR="00360115" w:rsidP="00B265A0" w:rsidRDefault="0020293E" w14:paraId="13A30A62" w14:textId="35FCC017">
      <w:pPr>
        <w:pStyle w:val="ListNumber1"/>
        <w:keepNext/>
        <w:keepLines/>
        <w:numPr>
          <w:ilvl w:val="0"/>
          <w:numId w:val="15"/>
        </w:numPr>
        <w:ind w:left="72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432C4FC" wp14:editId="02F0C4C0">
            <wp:simplePos x="0" y="0"/>
            <wp:positionH relativeFrom="column">
              <wp:posOffset>1855470</wp:posOffset>
            </wp:positionH>
            <wp:positionV relativeFrom="paragraph">
              <wp:posOffset>-18003</wp:posOffset>
            </wp:positionV>
            <wp:extent cx="196215" cy="203200"/>
            <wp:effectExtent l="0" t="0" r="0" b="6350"/>
            <wp:wrapNone/>
            <wp:docPr id="14445283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229784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0115">
        <w:t>Click the Menu button</w:t>
      </w:r>
      <w:r w:rsidR="00F341FE">
        <w:t xml:space="preserve">       </w:t>
      </w:r>
      <w:r w:rsidRPr="00F65223" w:rsidR="00360115">
        <w:rPr>
          <w:rFonts w:ascii="Wingdings" w:hAnsi="Wingdings" w:eastAsia="Wingdings" w:cs="Wingdings"/>
        </w:rPr>
        <w:t>à</w:t>
      </w:r>
      <w:r w:rsidR="00360115">
        <w:t xml:space="preserve"> </w:t>
      </w:r>
      <w:r w:rsidR="00F341FE">
        <w:t>Backlog</w:t>
      </w:r>
      <w:r w:rsidR="00360115">
        <w:t>.</w:t>
      </w:r>
    </w:p>
    <w:p w:rsidR="00516F20" w:rsidP="00516F20" w:rsidRDefault="00516F20" w14:paraId="779D5317" w14:textId="5D2D2095">
      <w:pPr>
        <w:pStyle w:val="ListNumber1"/>
        <w:keepNext/>
        <w:keepLines/>
        <w:numPr>
          <w:ilvl w:val="0"/>
          <w:numId w:val="0"/>
        </w:numPr>
        <w:ind w:left="720"/>
      </w:pPr>
      <w:r w:rsidRPr="00516F20">
        <w:t xml:space="preserve">The </w:t>
      </w:r>
      <w:r w:rsidRPr="00BA23FB">
        <w:rPr>
          <w:b/>
          <w:bCs/>
        </w:rPr>
        <w:t>Backlog</w:t>
      </w:r>
      <w:r w:rsidRPr="00516F20">
        <w:t xml:space="preserve"> module helps you manage product development, rank development items, and plan development cycles.</w:t>
      </w:r>
    </w:p>
    <w:p w:rsidR="00360115" w:rsidP="00516F20" w:rsidRDefault="00516F20" w14:paraId="3B86BBD0" w14:textId="00D17CD9">
      <w:pPr>
        <w:pStyle w:val="ListBullet2"/>
        <w:keepNext/>
        <w:keepLines/>
        <w:numPr>
          <w:ilvl w:val="0"/>
          <w:numId w:val="0"/>
        </w:numPr>
        <w:ind w:left="720"/>
      </w:pPr>
      <w:r w:rsidRPr="00516F20">
        <w:t>The Backlog module acts as a global repository of all the backlog items in the workspace. Backlog items represent work to be done. Backlog items are organized into features, and features into epics. The epics - features hierarchy is displayed in the Backlog tree.</w:t>
      </w:r>
    </w:p>
    <w:p w:rsidR="0020293E" w:rsidP="0020293E" w:rsidRDefault="0020293E" w14:paraId="7531DF4F" w14:textId="0010768F">
      <w:pPr>
        <w:pStyle w:val="ListBullet2"/>
        <w:keepNext w:val="1"/>
        <w:keepLines w:val="1"/>
        <w:numPr>
          <w:ilvl w:val="0"/>
          <w:numId w:val="0"/>
        </w:numPr>
        <w:jc w:val="center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4EA8637F" wp14:editId="69B8AFC6">
            <wp:simplePos x="0" y="0"/>
            <wp:positionH relativeFrom="column">
              <wp:posOffset>1856963</wp:posOffset>
            </wp:positionH>
            <wp:positionV relativeFrom="paragraph">
              <wp:posOffset>2550160</wp:posOffset>
            </wp:positionV>
            <wp:extent cx="196215" cy="203200"/>
            <wp:effectExtent l="0" t="0" r="0" b="6350"/>
            <wp:wrapNone/>
            <wp:docPr id="2138763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229784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0293E">
        <w:rPr>
          <w:noProof/>
        </w:rPr>
        <w:drawing>
          <wp:inline distT="0" distB="0" distL="0" distR="0" wp14:anchorId="0D45A202" wp14:editId="427033A6">
            <wp:extent cx="5943600" cy="2456815"/>
            <wp:effectExtent l="9525" t="9525" r="9525" b="9525"/>
            <wp:docPr id="1628149834" name="Picture 4" descr="A screenshot of a computer&#10;&#10;AI-generated content may be incorrect." title="">
              <a:extLst xmlns:a="http://schemas.openxmlformats.org/drawingml/2006/main">
                <a:ext uri="{FF2B5EF4-FFF2-40B4-BE49-F238E27FC236}">
                  <a16:creationId xmlns:a16="http://schemas.microsoft.com/office/drawing/2014/main" id="{C5195EB9-649A-A9F6-852F-6BF56342AB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149834" name="Picture 4" descr="A screenshot of a computer&#10;&#10;AI-generated content may be incorrect.">
                      <a:extLst>
                        <a:ext uri="{FF2B5EF4-FFF2-40B4-BE49-F238E27FC236}">
                          <a16:creationId xmlns:a16="http://schemas.microsoft.com/office/drawing/2014/main" id="{C5195EB9-649A-A9F6-852F-6BF56342AB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2456815"/>
                    </a:xfrm>
                    <a:prstGeom prst="rect">
                      <a:avLst/>
                    </a:prstGeom>
                    <a:ln w="9525">
                      <a:solidFill>
                        <a:schemeClr/>
                        <a:srgbClr val="0070C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:rsidR="00360115" w:rsidP="00B265A0" w:rsidRDefault="00360115" w14:paraId="3AAA7C5E" w14:textId="6A98B97A">
      <w:pPr>
        <w:pStyle w:val="ListNumber1"/>
        <w:keepNext/>
        <w:keepLines/>
        <w:numPr>
          <w:ilvl w:val="0"/>
          <w:numId w:val="15"/>
        </w:numPr>
        <w:ind w:left="720"/>
      </w:pPr>
      <w:r>
        <w:t xml:space="preserve">Click the Menu button </w:t>
      </w:r>
      <w:r w:rsidR="00F341FE">
        <w:rPr>
          <w:noProof/>
        </w:rPr>
        <w:t xml:space="preserve">      </w:t>
      </w:r>
      <w:r>
        <w:rPr>
          <w:rFonts w:ascii="Wingdings" w:hAnsi="Wingdings" w:eastAsia="Wingdings" w:cs="Wingdings"/>
        </w:rPr>
        <w:t>à</w:t>
      </w:r>
      <w:r w:rsidR="00F341FE">
        <w:t>Team Backlog</w:t>
      </w:r>
      <w:r w:rsidR="00363E57">
        <w:t>.</w:t>
      </w:r>
      <w:r w:rsidRPr="003327B0">
        <w:t xml:space="preserve"> </w:t>
      </w:r>
    </w:p>
    <w:p w:rsidRPr="0020293E" w:rsidR="0020293E" w:rsidP="0020293E" w:rsidRDefault="00360115" w14:paraId="381281D0" w14:textId="207A0940">
      <w:pPr>
        <w:pStyle w:val="ListBullet2"/>
        <w:numPr>
          <w:ilvl w:val="0"/>
          <w:numId w:val="0"/>
        </w:numPr>
        <w:ind w:left="720"/>
      </w:pPr>
      <w:r w:rsidRPr="00363E57">
        <w:t xml:space="preserve">The </w:t>
      </w:r>
      <w:r w:rsidRPr="00BA23FB" w:rsidR="00BA23FB">
        <w:rPr>
          <w:b/>
          <w:bCs/>
        </w:rPr>
        <w:t>Team Backlog</w:t>
      </w:r>
      <w:r w:rsidRPr="00363E57" w:rsidR="00BA23FB">
        <w:t xml:space="preserve"> </w:t>
      </w:r>
      <w:r w:rsidR="0020293E">
        <w:t>module</w:t>
      </w:r>
      <w:r w:rsidRPr="00363E57">
        <w:t xml:space="preserve"> showcases the team members’ buckets that you can use to plan and track work. </w:t>
      </w:r>
    </w:p>
    <w:p w:rsidRPr="00363E57" w:rsidR="00360115" w:rsidP="0020293E" w:rsidRDefault="0020293E" w14:paraId="66BA151D" w14:textId="195AE26C">
      <w:pPr>
        <w:pStyle w:val="ListBullet2"/>
        <w:numPr>
          <w:ilvl w:val="0"/>
          <w:numId w:val="0"/>
        </w:numPr>
        <w:ind w:left="720"/>
      </w:pPr>
      <w:r w:rsidRPr="0020293E">
        <w:t xml:space="preserve">The Team Backlog module provides a home base for team performance </w:t>
      </w:r>
      <w:r>
        <w:t>displaying</w:t>
      </w:r>
      <w:r w:rsidRPr="0020293E">
        <w:t xml:space="preserve"> a synopsis of activity related to the team’s objectives.</w:t>
      </w:r>
    </w:p>
    <w:p w:rsidR="00360115" w:rsidP="00363E57" w:rsidRDefault="002C321B" w14:paraId="3347D134" w14:textId="29823EBE">
      <w:pPr>
        <w:pStyle w:val="Image"/>
      </w:pPr>
      <w:r>
        <w:drawing>
          <wp:anchor distT="0" distB="0" distL="114300" distR="114300" simplePos="0" relativeHeight="251678720" behindDoc="0" locked="0" layoutInCell="1" allowOverlap="1" wp14:anchorId="3CFE89B4" wp14:editId="6D3C22D7">
            <wp:simplePos x="0" y="0"/>
            <wp:positionH relativeFrom="column">
              <wp:posOffset>1864360</wp:posOffset>
            </wp:positionH>
            <wp:positionV relativeFrom="paragraph">
              <wp:posOffset>2558192</wp:posOffset>
            </wp:positionV>
            <wp:extent cx="196215" cy="203200"/>
            <wp:effectExtent l="0" t="0" r="0" b="6350"/>
            <wp:wrapNone/>
            <wp:docPr id="983102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229784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0293E" w:rsidR="0020293E">
        <w:drawing>
          <wp:inline distT="0" distB="0" distL="0" distR="0" wp14:anchorId="0F2CA4A1" wp14:editId="325EE9FF">
            <wp:extent cx="5943600" cy="2456815"/>
            <wp:effectExtent l="9525" t="9525" r="9525" b="9525"/>
            <wp:docPr id="1623348479" name="Picture 4" descr="A screenshot of a computer&#10;&#10;AI-generated content may be incorrect." title="">
              <a:extLst xmlns:a="http://schemas.openxmlformats.org/drawingml/2006/main">
                <a:ext uri="{FF2B5EF4-FFF2-40B4-BE49-F238E27FC236}">
                  <a16:creationId xmlns:a16="http://schemas.microsoft.com/office/drawing/2014/main" id="{955D31EE-164B-4EA7-829D-7D872C780E5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348479" name="Picture 4" descr="A screenshot of a computer&#10;&#10;AI-generated content may be incorrect.">
                      <a:extLst>
                        <a:ext uri="{FF2B5EF4-FFF2-40B4-BE49-F238E27FC236}">
                          <a16:creationId xmlns:a16="http://schemas.microsoft.com/office/drawing/2014/main" id="{955D31EE-164B-4EA7-829D-7D872C780E5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2456815"/>
                    </a:xfrm>
                    <a:prstGeom prst="rect">
                      <a:avLst/>
                    </a:prstGeom>
                    <a:ln w="9525">
                      <a:solidFill>
                        <a:schemeClr/>
                        <a:srgbClr val="0070C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:rsidR="00360115" w:rsidP="00B265A0" w:rsidRDefault="00360115" w14:paraId="36356CB3" w14:textId="5FF3DD6B">
      <w:pPr>
        <w:pStyle w:val="ListNumber1"/>
        <w:keepNext/>
        <w:keepLines/>
        <w:numPr>
          <w:ilvl w:val="0"/>
          <w:numId w:val="15"/>
        </w:numPr>
        <w:ind w:left="720"/>
      </w:pPr>
      <w:r>
        <w:t xml:space="preserve">Click the Menu button </w:t>
      </w:r>
      <w:r w:rsidR="0020293E">
        <w:t xml:space="preserve">       </w:t>
      </w:r>
      <w:r w:rsidRPr="00363E57">
        <w:rPr>
          <w:rFonts w:ascii="Wingdings" w:hAnsi="Wingdings" w:eastAsia="Wingdings" w:cs="Wingdings"/>
        </w:rPr>
        <w:t>à</w:t>
      </w:r>
      <w:r>
        <w:t xml:space="preserve"> </w:t>
      </w:r>
      <w:r w:rsidR="0020293E">
        <w:t>Quality</w:t>
      </w:r>
      <w:r>
        <w:t>.</w:t>
      </w:r>
    </w:p>
    <w:p w:rsidRPr="00AA4DFE" w:rsidR="00360115" w:rsidP="002C321B" w:rsidRDefault="00DC6465" w14:paraId="3A97CD98" w14:textId="68B5CD27">
      <w:pPr>
        <w:pStyle w:val="ListBullet2"/>
        <w:numPr>
          <w:ilvl w:val="0"/>
          <w:numId w:val="0"/>
        </w:numPr>
        <w:ind w:left="720"/>
      </w:pPr>
      <w:r>
        <w:t xml:space="preserve">The </w:t>
      </w:r>
      <w:r w:rsidRPr="002C321B" w:rsidR="002C321B">
        <w:rPr>
          <w:b/>
          <w:bCs/>
        </w:rPr>
        <w:t>Quality</w:t>
      </w:r>
      <w:r w:rsidRPr="00AA4DFE" w:rsidR="002C321B">
        <w:t xml:space="preserve"> </w:t>
      </w:r>
      <w:r w:rsidRPr="00AA4DFE" w:rsidR="00360115">
        <w:t xml:space="preserve">module </w:t>
      </w:r>
      <w:r w:rsidRPr="00AA4DFE" w:rsidR="00363E57">
        <w:t>can</w:t>
      </w:r>
      <w:r w:rsidRPr="00AA4DFE" w:rsidR="00360115">
        <w:t xml:space="preserve"> monitor development progress </w:t>
      </w:r>
      <w:proofErr w:type="gramStart"/>
      <w:r w:rsidRPr="00AA4DFE" w:rsidR="00360115">
        <w:t>and also</w:t>
      </w:r>
      <w:proofErr w:type="gramEnd"/>
      <w:r w:rsidRPr="00AA4DFE" w:rsidR="00360115">
        <w:t xml:space="preserve"> track product quality. </w:t>
      </w:r>
    </w:p>
    <w:p w:rsidR="001E348B" w:rsidP="001E348B" w:rsidRDefault="004B22C5" w14:paraId="1C938181" w14:textId="2FFDA3E3">
      <w:pPr>
        <w:pStyle w:val="ListBullet2"/>
        <w:keepNext/>
        <w:keepLines/>
        <w:numPr>
          <w:ilvl w:val="0"/>
          <w:numId w:val="0"/>
        </w:numPr>
        <w:ind w:left="720"/>
      </w:pPr>
      <w:r>
        <w:t>OpenText™ Software Delivery Management</w:t>
      </w:r>
      <w:r w:rsidR="00360115">
        <w:t xml:space="preserve"> measures quality through</w:t>
      </w:r>
      <w:r w:rsidRPr="00AA4DFE" w:rsidR="00360115">
        <w:t xml:space="preserve"> test results, defect</w:t>
      </w:r>
      <w:r w:rsidR="008C472A">
        <w:t xml:space="preserve"> rates</w:t>
      </w:r>
      <w:r w:rsidRPr="00AA4DFE" w:rsidR="00360115">
        <w:t xml:space="preserve">, </w:t>
      </w:r>
      <w:r w:rsidR="008C472A">
        <w:t>and</w:t>
      </w:r>
      <w:r w:rsidRPr="00AA4DFE" w:rsidR="00360115">
        <w:t xml:space="preserve"> feature quality status.</w:t>
      </w:r>
      <w:r w:rsidR="001E348B">
        <w:br/>
      </w:r>
    </w:p>
    <w:p w:rsidR="00923271" w:rsidP="00923271" w:rsidRDefault="00923271" w14:paraId="705A9E08" w14:textId="7E840669">
      <w:pPr>
        <w:pStyle w:val="ListBullet2"/>
        <w:keepNext/>
        <w:keepLines/>
        <w:numPr>
          <w:ilvl w:val="0"/>
          <w:numId w:val="0"/>
        </w:numPr>
        <w:ind w:left="720"/>
      </w:pPr>
      <w:r w:rsidRPr="00923271">
        <w:t>The Quality module is based on an application module tree</w:t>
      </w:r>
      <w:r>
        <w:t>, typically built by business analysts. This</w:t>
      </w:r>
      <w:r w:rsidRPr="00923271">
        <w:t xml:space="preserve"> tree </w:t>
      </w:r>
      <w:r>
        <w:t xml:space="preserve">structure </w:t>
      </w:r>
      <w:r w:rsidRPr="00923271">
        <w:t xml:space="preserve">is a logical depiction of the </w:t>
      </w:r>
      <w:r>
        <w:t>application</w:t>
      </w:r>
      <w:r w:rsidRPr="00923271">
        <w:t xml:space="preserve">, reflecting the product's </w:t>
      </w:r>
      <w:r>
        <w:t xml:space="preserve">various </w:t>
      </w:r>
      <w:r w:rsidRPr="00923271">
        <w:t>functional areas</w:t>
      </w:r>
      <w:r>
        <w:t>.</w:t>
      </w:r>
    </w:p>
    <w:p w:rsidR="00923271" w:rsidP="00923271" w:rsidRDefault="00923271" w14:paraId="34CDF6C3" w14:textId="77777777">
      <w:pPr>
        <w:pStyle w:val="ListBullet2"/>
        <w:keepNext/>
        <w:keepLines/>
        <w:numPr>
          <w:ilvl w:val="0"/>
          <w:numId w:val="0"/>
        </w:numPr>
        <w:ind w:left="720"/>
      </w:pPr>
    </w:p>
    <w:p w:rsidR="00360115" w:rsidP="00360115" w:rsidRDefault="001E348B" w14:paraId="4589B8FA" w14:textId="15FB481A">
      <w:pPr>
        <w:pStyle w:val="Image"/>
      </w:pPr>
      <w:r w:rsidR="001E348B">
        <w:drawing>
          <wp:inline wp14:editId="5CFA3AEC" wp14:anchorId="43D3E5E4">
            <wp:extent cx="5943600" cy="2456180"/>
            <wp:effectExtent l="9525" t="9525" r="9525" b="9525"/>
            <wp:docPr id="1641655922" name="Picture 4" descr="A screenshot of a computer&#10;&#10;AI-generated content may be incorrect.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8ea41478353f48d4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FC3E19CE-6042-BF88-46B6-E64EB2EFC6FD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2456180"/>
                    </a:xfrm>
                    <a:prstGeom prst="rect">
                      <a:avLst/>
                    </a:prstGeom>
                    <a:ln w="9525">
                      <a:solidFill>
                        <a:srgbClr val="0070C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:rsidR="00360115" w:rsidP="00B265A0" w:rsidRDefault="002C321B" w14:paraId="031B6380" w14:textId="7B5B682B">
      <w:pPr>
        <w:pStyle w:val="ListNumber1"/>
        <w:keepNext/>
        <w:keepLines/>
        <w:numPr>
          <w:ilvl w:val="0"/>
          <w:numId w:val="15"/>
        </w:numPr>
        <w:ind w:left="720"/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70397B5C" wp14:editId="371196E1">
            <wp:simplePos x="0" y="0"/>
            <wp:positionH relativeFrom="column">
              <wp:posOffset>1183863</wp:posOffset>
            </wp:positionH>
            <wp:positionV relativeFrom="paragraph">
              <wp:posOffset>-29210</wp:posOffset>
            </wp:positionV>
            <wp:extent cx="196215" cy="203200"/>
            <wp:effectExtent l="0" t="0" r="0" b="6350"/>
            <wp:wrapNone/>
            <wp:docPr id="3502497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229784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0115">
        <w:t>Click Menu</w:t>
      </w:r>
      <w:r>
        <w:t xml:space="preserve">       </w:t>
      </w:r>
      <w:r w:rsidR="00360115">
        <w:rPr>
          <w:rFonts w:ascii="Wingdings" w:hAnsi="Wingdings" w:eastAsia="Wingdings" w:cs="Wingdings"/>
        </w:rPr>
        <w:t>à</w:t>
      </w:r>
      <w:r w:rsidR="00360115">
        <w:t xml:space="preserve"> </w:t>
      </w:r>
      <w:r>
        <w:t>Pipelines</w:t>
      </w:r>
      <w:r w:rsidR="00360115">
        <w:t>.</w:t>
      </w:r>
    </w:p>
    <w:p w:rsidRPr="0043738F" w:rsidR="00360115" w:rsidP="002C321B" w:rsidRDefault="001E348B" w14:paraId="4CC4DA79" w14:textId="375E5478">
      <w:pPr>
        <w:pStyle w:val="ListBullet2"/>
        <w:keepNext/>
        <w:keepLines/>
        <w:numPr>
          <w:ilvl w:val="0"/>
          <w:numId w:val="0"/>
        </w:numPr>
        <w:ind w:left="720"/>
        <w:rPr>
          <w:rFonts w:ascii="Calibri" w:hAnsi="Calibri" w:eastAsiaTheme="minorHAnsi"/>
          <w:lang w:val="en-GB"/>
        </w:rPr>
      </w:pPr>
      <w:r w:rsidRPr="001E348B">
        <w:rPr>
          <w:b/>
          <w:bCs/>
          <w:lang w:val="en-GB"/>
        </w:rPr>
        <w:t>Pipelines</w:t>
      </w:r>
      <w:r w:rsidRPr="0043738F">
        <w:rPr>
          <w:lang w:val="en-GB"/>
        </w:rPr>
        <w:t xml:space="preserve"> </w:t>
      </w:r>
      <w:r w:rsidRPr="0043738F" w:rsidR="00360115">
        <w:rPr>
          <w:lang w:val="en-GB"/>
        </w:rPr>
        <w:t xml:space="preserve">represent </w:t>
      </w:r>
      <w:r w:rsidR="00360115">
        <w:rPr>
          <w:lang w:val="en-GB"/>
        </w:rPr>
        <w:t>CI server jobs</w:t>
      </w:r>
      <w:r w:rsidR="00923271">
        <w:rPr>
          <w:lang w:val="en-GB"/>
        </w:rPr>
        <w:t xml:space="preserve"> that build the application and test its features</w:t>
      </w:r>
      <w:r w:rsidR="00360115">
        <w:rPr>
          <w:lang w:val="en-GB"/>
        </w:rPr>
        <w:t>.</w:t>
      </w:r>
    </w:p>
    <w:p w:rsidRPr="0043738F" w:rsidR="00360115" w:rsidP="002C321B" w:rsidRDefault="001E348B" w14:paraId="36FE3DE9" w14:textId="52C58D88">
      <w:pPr>
        <w:pStyle w:val="ListBullet2"/>
        <w:keepNext/>
        <w:keepLines/>
        <w:numPr>
          <w:ilvl w:val="0"/>
          <w:numId w:val="0"/>
        </w:numPr>
        <w:ind w:left="720"/>
        <w:rPr>
          <w:lang w:val="en-GB"/>
        </w:rPr>
      </w:pPr>
      <w:r>
        <w:rPr>
          <w:lang w:val="en-GB"/>
        </w:rPr>
        <w:t>Pipelines</w:t>
      </w:r>
      <w:r w:rsidRPr="00EA3B58">
        <w:rPr>
          <w:lang w:val="en-GB"/>
        </w:rPr>
        <w:t xml:space="preserve"> </w:t>
      </w:r>
      <w:r w:rsidRPr="00EA3B58" w:rsidR="00360115">
        <w:rPr>
          <w:lang w:val="en-GB"/>
        </w:rPr>
        <w:t>can be used</w:t>
      </w:r>
      <w:r w:rsidRPr="0043738F" w:rsidR="00360115">
        <w:rPr>
          <w:lang w:val="en-GB"/>
        </w:rPr>
        <w:t xml:space="preserve"> </w:t>
      </w:r>
      <w:r w:rsidR="00360115">
        <w:rPr>
          <w:lang w:val="en-GB"/>
        </w:rPr>
        <w:t>t</w:t>
      </w:r>
      <w:r w:rsidRPr="0043738F" w:rsidR="00360115">
        <w:rPr>
          <w:lang w:val="en-GB"/>
        </w:rPr>
        <w:t>o get a clear, multi-level, analytic view of the runs and their statuses to tra</w:t>
      </w:r>
      <w:r w:rsidR="00360115">
        <w:rPr>
          <w:lang w:val="en-GB"/>
        </w:rPr>
        <w:t>ck product quality and progress.</w:t>
      </w:r>
    </w:p>
    <w:p w:rsidR="00360115" w:rsidP="002C321B" w:rsidRDefault="00923271" w14:paraId="5299D7FA" w14:textId="25D7A695">
      <w:pPr>
        <w:pStyle w:val="ListBullet2"/>
        <w:keepNext/>
        <w:keepLines/>
        <w:numPr>
          <w:ilvl w:val="0"/>
          <w:numId w:val="0"/>
        </w:numPr>
        <w:ind w:left="720"/>
        <w:rPr>
          <w:lang w:val="en-GB"/>
        </w:rPr>
      </w:pPr>
      <w:r>
        <w:rPr>
          <w:lang w:val="en-GB"/>
        </w:rPr>
        <w:t xml:space="preserve">The </w:t>
      </w:r>
      <w:r w:rsidRPr="0043738F" w:rsidR="00360115">
        <w:rPr>
          <w:lang w:val="en-GB"/>
        </w:rPr>
        <w:t>Dev</w:t>
      </w:r>
      <w:r w:rsidR="00DC6465">
        <w:rPr>
          <w:lang w:val="en-GB"/>
        </w:rPr>
        <w:t>O</w:t>
      </w:r>
      <w:r w:rsidRPr="0043738F" w:rsidR="00360115">
        <w:rPr>
          <w:lang w:val="en-GB"/>
        </w:rPr>
        <w:t xml:space="preserve">ps administrator </w:t>
      </w:r>
      <w:r>
        <w:rPr>
          <w:lang w:val="en-GB"/>
        </w:rPr>
        <w:t>role is used to</w:t>
      </w:r>
      <w:r w:rsidR="00DC6465">
        <w:rPr>
          <w:lang w:val="en-GB"/>
        </w:rPr>
        <w:t xml:space="preserve"> </w:t>
      </w:r>
      <w:r w:rsidRPr="0043738F" w:rsidR="00360115">
        <w:rPr>
          <w:lang w:val="en-GB"/>
        </w:rPr>
        <w:t>creat</w:t>
      </w:r>
      <w:r>
        <w:rPr>
          <w:lang w:val="en-GB"/>
        </w:rPr>
        <w:t>e and</w:t>
      </w:r>
      <w:r w:rsidRPr="0043738F" w:rsidR="00360115">
        <w:rPr>
          <w:lang w:val="en-GB"/>
        </w:rPr>
        <w:t xml:space="preserve"> configur</w:t>
      </w:r>
      <w:r>
        <w:rPr>
          <w:lang w:val="en-GB"/>
        </w:rPr>
        <w:t>e the pipeline definitions</w:t>
      </w:r>
      <w:r w:rsidRPr="0043738F" w:rsidR="00360115">
        <w:rPr>
          <w:lang w:val="en-GB"/>
        </w:rPr>
        <w:t>.</w:t>
      </w:r>
    </w:p>
    <w:p w:rsidR="00360115" w:rsidP="00363E57" w:rsidRDefault="00923271" w14:paraId="72FF84D5" w14:textId="07B33EA2">
      <w:pPr>
        <w:pStyle w:val="Image"/>
      </w:pPr>
      <w:r w:rsidR="00923271">
        <w:drawing>
          <wp:inline wp14:editId="2B4F41D3" wp14:anchorId="027674DE">
            <wp:extent cx="5943600" cy="2456815"/>
            <wp:effectExtent l="9525" t="9525" r="9525" b="9525"/>
            <wp:docPr id="1582343763" name="Picture 4" descr="A screenshot of a computer&#10;&#10;AI-generated content may be incorrect.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7913fccd8cd34b65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C119E74F-B629-B139-7E9F-55CF161AD87B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2456815"/>
                    </a:xfrm>
                    <a:prstGeom prst="rect">
                      <a:avLst/>
                    </a:prstGeom>
                    <a:ln w="9525">
                      <a:solidFill>
                        <a:srgbClr val="0070C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:rsidR="00693DDC" w:rsidP="00693DDC" w:rsidRDefault="00693DDC" w14:paraId="4ED5C328" w14:textId="7E3D696A">
      <w:pPr>
        <w:pStyle w:val="ListNumber1"/>
        <w:keepNext/>
        <w:keepLines/>
        <w:numPr>
          <w:ilvl w:val="0"/>
          <w:numId w:val="15"/>
        </w:numPr>
        <w:ind w:left="720"/>
      </w:pPr>
      <w:r>
        <w:rPr>
          <w:noProof/>
        </w:rPr>
        <w:drawing>
          <wp:anchor distT="0" distB="0" distL="114300" distR="114300" simplePos="0" relativeHeight="251650048" behindDoc="0" locked="0" layoutInCell="1" allowOverlap="1" wp14:anchorId="0E35F6BA" wp14:editId="5C5CE7A6">
            <wp:simplePos x="0" y="0"/>
            <wp:positionH relativeFrom="column">
              <wp:posOffset>1850613</wp:posOffset>
            </wp:positionH>
            <wp:positionV relativeFrom="paragraph">
              <wp:posOffset>-5080</wp:posOffset>
            </wp:positionV>
            <wp:extent cx="196215" cy="203200"/>
            <wp:effectExtent l="0" t="0" r="0" b="6350"/>
            <wp:wrapNone/>
            <wp:docPr id="17300119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229784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Click the Menu button </w:t>
      </w:r>
      <w:r>
        <w:rPr>
          <w:noProof/>
        </w:rPr>
        <w:t xml:space="preserve">     </w:t>
      </w:r>
      <w:r>
        <w:t xml:space="preserve"> </w:t>
      </w:r>
      <w:r w:rsidRPr="00F02183">
        <w:rPr>
          <w:rFonts w:ascii="Wingdings" w:hAnsi="Wingdings" w:eastAsia="Wingdings" w:cs="Wingdings"/>
        </w:rPr>
        <w:t>à</w:t>
      </w:r>
      <w:r>
        <w:t xml:space="preserve"> </w:t>
      </w:r>
      <w:r w:rsidRPr="00F02183">
        <w:t>R</w:t>
      </w:r>
      <w:r>
        <w:t>elease Management.</w:t>
      </w:r>
    </w:p>
    <w:p w:rsidR="00693DDC" w:rsidP="00693DDC" w:rsidRDefault="00693DDC" w14:paraId="79ACBD87" w14:textId="77777777">
      <w:pPr>
        <w:keepNext/>
        <w:keepLines/>
        <w:ind w:left="720"/>
      </w:pPr>
      <w:r>
        <w:t>The Release Management module lets you v</w:t>
      </w:r>
      <w:r w:rsidRPr="00922902">
        <w:t>iew your releases</w:t>
      </w:r>
      <w:r>
        <w:t>, along with milestones, environments, processes and process templates</w:t>
      </w:r>
      <w:r w:rsidRPr="00922902">
        <w:t xml:space="preserve">. </w:t>
      </w:r>
    </w:p>
    <w:p w:rsidR="00693DDC" w:rsidP="00693DDC" w:rsidRDefault="00163A04" w14:paraId="72EFE8BD" w14:textId="7993B1F9">
      <w:pPr>
        <w:keepNext/>
        <w:keepLines/>
        <w:ind w:left="720"/>
      </w:pPr>
      <w:r>
        <w:t>U</w:t>
      </w:r>
      <w:r w:rsidRPr="00922902" w:rsidR="00693DDC">
        <w:t>sers with a</w:t>
      </w:r>
      <w:r w:rsidR="00693DDC">
        <w:t xml:space="preserve"> </w:t>
      </w:r>
      <w:r w:rsidRPr="00922902" w:rsidR="00693DDC">
        <w:t>Workspace Admin</w:t>
      </w:r>
      <w:r w:rsidR="00693DDC">
        <w:t xml:space="preserve"> </w:t>
      </w:r>
      <w:r w:rsidRPr="00922902" w:rsidR="00693DDC">
        <w:t>role can edit the release parameters from this module. Users with other roles can view the details, timeline, teams, and attachments associated with release</w:t>
      </w:r>
      <w:r w:rsidR="00693DDC">
        <w:t>s</w:t>
      </w:r>
      <w:r w:rsidRPr="00922902" w:rsidR="00693DDC">
        <w:t>.</w:t>
      </w:r>
    </w:p>
    <w:p w:rsidR="00693DDC" w:rsidP="00693DDC" w:rsidRDefault="00693DDC" w14:paraId="42047C42" w14:textId="10097392">
      <w:pPr>
        <w:pStyle w:val="Image"/>
      </w:pPr>
      <w:r w:rsidR="00693DDC">
        <w:drawing>
          <wp:inline wp14:editId="67E2F1B1" wp14:anchorId="09AB133D">
            <wp:extent cx="5943600" cy="2456815"/>
            <wp:effectExtent l="9525" t="9525" r="9525" b="9525"/>
            <wp:docPr id="2026732171" name="Picture 4" descr="A screenshot of a computer&#10;&#10;AI-generated content may be incorrect.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826057d2eda3425d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7E9000C0-23AE-5C22-B39D-4750129F50EA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2456815"/>
                    </a:xfrm>
                    <a:prstGeom prst="rect">
                      <a:avLst/>
                    </a:prstGeom>
                    <a:ln w="9525">
                      <a:solidFill>
                        <a:srgbClr val="0070C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:rsidR="00360115" w:rsidP="00360115" w:rsidRDefault="00360115" w14:paraId="4F97D89D" w14:textId="77777777">
      <w:pPr>
        <w:spacing w:after="200" w:line="276" w:lineRule="auto"/>
      </w:pPr>
      <w:r>
        <w:br w:type="page"/>
      </w:r>
    </w:p>
    <w:p w:rsidRPr="002F665F" w:rsidR="00F665FD" w:rsidP="007B186F" w:rsidRDefault="00EE4F34" w14:paraId="55B3F6EE" w14:textId="0F5DD4FB">
      <w:pPr>
        <w:jc w:val="center"/>
        <w:rPr>
          <w:kern w:val="28"/>
        </w:rPr>
      </w:pPr>
      <w:r w:rsidRPr="002F665F">
        <w:t>This page is intentionally left blank.</w:t>
      </w:r>
      <w:bookmarkEnd w:id="2"/>
    </w:p>
    <w:sectPr w:rsidRPr="002F665F" w:rsidR="00F665FD" w:rsidSect="0055467E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 w:orient="portrait" w:code="1"/>
      <w:pgMar w:top="1440" w:right="1440" w:bottom="1440" w:left="144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B6EF1" w:rsidP="009A6E2F" w:rsidRDefault="00DB6EF1" w14:paraId="7A9F6B9B" w14:textId="77777777">
      <w:pPr>
        <w:spacing w:after="0"/>
      </w:pPr>
      <w:r>
        <w:separator/>
      </w:r>
    </w:p>
  </w:endnote>
  <w:endnote w:type="continuationSeparator" w:id="0">
    <w:p w:rsidR="00DB6EF1" w:rsidP="009A6E2F" w:rsidRDefault="00DB6EF1" w14:paraId="24F01545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Bk">
    <w:altName w:val="Segoe UI"/>
    <w:charset w:val="00"/>
    <w:family w:val="swiss"/>
    <w:pitch w:val="variable"/>
    <w:sig w:usb0="00000001" w:usb1="5000204A" w:usb2="00000000" w:usb3="00000000" w:csb0="0000009F" w:csb1="00000000"/>
  </w:font>
  <w:font w:name="Futura Hv">
    <w:altName w:val="Segoe UI Semibold"/>
    <w:charset w:val="00"/>
    <w:family w:val="swiss"/>
    <w:pitch w:val="variable"/>
    <w:sig w:usb0="A00002AF" w:usb1="5000204A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BF4F5B" w:rsidR="004F7DAF" w:rsidP="00AA134A" w:rsidRDefault="004F7DAF" w14:paraId="748B612F" w14:textId="606789F9">
    <w:pPr>
      <w:pStyle w:val="Footer-BlueLine"/>
    </w:pPr>
    <w:hyperlink w:history="1" r:id="rId1">
      <w:r>
        <w:rPr>
          <w:rStyle w:val="Hyperlink"/>
        </w:rPr>
        <w:t>OpenText Learning Services</w:t>
      </w:r>
    </w:hyperlink>
    <w:r w:rsidRPr="00BF4F5B">
      <w:t xml:space="preserve"> </w:t>
    </w:r>
    <w:r w:rsidRPr="00BF4F5B">
      <w:tab/>
    </w:r>
    <w:r w:rsidR="00022002">
      <w:t xml:space="preserve">     </w:t>
    </w:r>
    <w:r w:rsidR="0038624D">
      <w:t>2</w:t>
    </w:r>
    <w:r w:rsidRPr="00BF4F5B">
      <w:t>-</w:t>
    </w:r>
    <w:r w:rsidRPr="00BF4F5B">
      <w:fldChar w:fldCharType="begin"/>
    </w:r>
    <w:r w:rsidRPr="00BF4F5B">
      <w:instrText xml:space="preserve"> PAGE   \* MERGEFORMAT </w:instrText>
    </w:r>
    <w:r w:rsidRPr="00BF4F5B">
      <w:fldChar w:fldCharType="separate"/>
    </w:r>
    <w:r>
      <w:t>1</w:t>
    </w:r>
    <w:r w:rsidRPr="00BF4F5B">
      <w:fldChar w:fldCharType="end"/>
    </w:r>
    <w:r w:rsidRPr="00BF4F5B">
      <w:tab/>
    </w:r>
    <w:r w:rsidRPr="00BF4F5B">
      <w:tab/>
    </w:r>
    <w:r w:rsidRPr="00BF4F5B">
      <w:tab/>
    </w:r>
    <w:r w:rsidRPr="00BF4F5B">
      <w:tab/>
    </w:r>
    <w:r w:rsidRPr="00BF4F5B">
      <w:t xml:space="preserve">         </w:t>
    </w:r>
    <w:r w:rsidRPr="00BF4F5B">
      <w:tab/>
    </w:r>
    <w:r w:rsidR="004B22C5">
      <w:t>1-5620-251</w:t>
    </w:r>
  </w:p>
  <w:p w:rsidRPr="00BF4F5B" w:rsidR="004F7DAF" w:rsidP="00AA134A" w:rsidRDefault="004F7DAF" w14:paraId="221C444F" w14:textId="03539C42">
    <w:pPr>
      <w:pStyle w:val="Footer-BlueLine"/>
    </w:pPr>
    <w:r w:rsidRPr="00BF4F5B">
      <w:t xml:space="preserve">Copyright </w:t>
    </w:r>
    <w:r w:rsidRPr="000049DA" w:rsidR="000049DA">
      <w:t xml:space="preserve">2017 – </w:t>
    </w:r>
    <w:r>
      <w:t>202</w:t>
    </w:r>
    <w:r w:rsidR="004B22C5">
      <w:t>5</w:t>
    </w:r>
    <w:r w:rsidRPr="00BF4F5B">
      <w:t xml:space="preserve"> </w:t>
    </w:r>
    <w:r>
      <w:t>Open Tex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BF4F5B" w:rsidR="004F7DAF" w:rsidP="00AA134A" w:rsidRDefault="004F7DAF" w14:paraId="1FF9EEB3" w14:textId="6DDEAE81">
    <w:pPr>
      <w:pStyle w:val="Footer-BlueLine"/>
    </w:pPr>
    <w:hyperlink w:history="1" r:id="rId1">
      <w:r>
        <w:rPr>
          <w:rStyle w:val="Hyperlink"/>
        </w:rPr>
        <w:t>OpenText Learning Services</w:t>
      </w:r>
    </w:hyperlink>
    <w:r w:rsidRPr="00BF4F5B">
      <w:t xml:space="preserve"> </w:t>
    </w:r>
    <w:r w:rsidRPr="00BF4F5B">
      <w:tab/>
    </w:r>
    <w:r w:rsidR="000049DA">
      <w:t xml:space="preserve">    </w:t>
    </w:r>
    <w:r w:rsidR="00022002">
      <w:t>2</w:t>
    </w:r>
    <w:r w:rsidRPr="00BF4F5B">
      <w:t>-</w:t>
    </w:r>
    <w:r w:rsidRPr="00BF4F5B">
      <w:fldChar w:fldCharType="begin"/>
    </w:r>
    <w:r w:rsidRPr="00BF4F5B">
      <w:instrText xml:space="preserve"> PAGE   \* MERGEFORMAT </w:instrText>
    </w:r>
    <w:r w:rsidRPr="00BF4F5B">
      <w:fldChar w:fldCharType="separate"/>
    </w:r>
    <w:r>
      <w:t>1</w:t>
    </w:r>
    <w:r w:rsidRPr="00BF4F5B">
      <w:fldChar w:fldCharType="end"/>
    </w:r>
    <w:r w:rsidRPr="00BF4F5B">
      <w:tab/>
    </w:r>
    <w:r w:rsidRPr="00BF4F5B">
      <w:tab/>
    </w:r>
    <w:r w:rsidRPr="00BF4F5B">
      <w:tab/>
    </w:r>
    <w:r w:rsidRPr="00BF4F5B">
      <w:tab/>
    </w:r>
    <w:r w:rsidRPr="00BF4F5B">
      <w:t xml:space="preserve">         </w:t>
    </w:r>
    <w:r w:rsidR="00C8783F">
      <w:t xml:space="preserve">     </w:t>
    </w:r>
    <w:r w:rsidR="004B22C5">
      <w:t>1-5620-251</w:t>
    </w:r>
  </w:p>
  <w:p w:rsidRPr="00BF4F5B" w:rsidR="004F7DAF" w:rsidP="00AA134A" w:rsidRDefault="004F7DAF" w14:paraId="524707E4" w14:textId="08240418">
    <w:pPr>
      <w:pStyle w:val="Footer-BlueLine"/>
    </w:pPr>
    <w:r w:rsidRPr="00BF4F5B">
      <w:t xml:space="preserve">Copyright </w:t>
    </w:r>
    <w:r w:rsidRPr="000049DA" w:rsidR="000049DA">
      <w:t xml:space="preserve">2017 – </w:t>
    </w:r>
    <w:r>
      <w:t>202</w:t>
    </w:r>
    <w:r w:rsidR="004B22C5">
      <w:t>5</w:t>
    </w:r>
    <w:r w:rsidRPr="00BF4F5B">
      <w:t xml:space="preserve"> </w:t>
    </w:r>
    <w:r>
      <w:t>Open Tex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BF4F5B" w:rsidR="00484153" w:rsidP="0014525F" w:rsidRDefault="00E01FBC" w14:paraId="55B3F70B" w14:textId="5BA88810">
    <w:pPr>
      <w:pStyle w:val="Footer-BlueLine"/>
      <w:jc w:val="left"/>
    </w:pPr>
    <w:hyperlink w:history="1" r:id="rId1">
      <w:r>
        <w:rPr>
          <w:rStyle w:val="Hyperlink"/>
        </w:rPr>
        <w:t>OpenText Learning Services</w:t>
      </w:r>
    </w:hyperlink>
    <w:r w:rsidRPr="00BF4F5B" w:rsidR="00484153">
      <w:tab/>
    </w:r>
    <w:r w:rsidR="00022002">
      <w:t xml:space="preserve">     </w:t>
    </w:r>
    <w:r w:rsidR="0038624D">
      <w:t>2</w:t>
    </w:r>
    <w:r w:rsidRPr="00BF4F5B" w:rsidR="00484153">
      <w:t>-</w:t>
    </w:r>
    <w:r w:rsidRPr="00BF4F5B" w:rsidR="00484153">
      <w:fldChar w:fldCharType="begin"/>
    </w:r>
    <w:r w:rsidRPr="00BF4F5B" w:rsidR="00484153">
      <w:instrText xml:space="preserve"> PAGE   \* MERGEFORMAT </w:instrText>
    </w:r>
    <w:r w:rsidRPr="00BF4F5B" w:rsidR="00484153">
      <w:fldChar w:fldCharType="separate"/>
    </w:r>
    <w:r w:rsidR="00AA2AA4">
      <w:rPr>
        <w:noProof/>
      </w:rPr>
      <w:t>1</w:t>
    </w:r>
    <w:r w:rsidRPr="00BF4F5B" w:rsidR="00484153">
      <w:fldChar w:fldCharType="end"/>
    </w:r>
    <w:r w:rsidRPr="00BF4F5B" w:rsidR="00484153">
      <w:tab/>
    </w:r>
    <w:r w:rsidRPr="00BF4F5B" w:rsidR="00484153">
      <w:tab/>
    </w:r>
    <w:r w:rsidRPr="00BF4F5B" w:rsidR="00484153">
      <w:tab/>
    </w:r>
    <w:r w:rsidRPr="00BF4F5B" w:rsidR="00484153">
      <w:tab/>
    </w:r>
    <w:r w:rsidRPr="00BF4F5B" w:rsidR="00484153">
      <w:t xml:space="preserve">         </w:t>
    </w:r>
    <w:r w:rsidRPr="00BF4F5B" w:rsidR="00484153">
      <w:tab/>
    </w:r>
    <w:r w:rsidR="004B22C5">
      <w:t>1-5620-251</w:t>
    </w:r>
  </w:p>
  <w:p w:rsidRPr="00AA134A" w:rsidR="00484153" w:rsidP="00AA134A" w:rsidRDefault="00484153" w14:paraId="55B3F70C" w14:textId="21CDF888">
    <w:pPr>
      <w:pStyle w:val="Footer-BlueLine"/>
    </w:pPr>
    <w:r w:rsidRPr="00BF4F5B">
      <w:t xml:space="preserve">Copyright </w:t>
    </w:r>
    <w:r w:rsidRPr="000049DA" w:rsidR="000049DA">
      <w:t xml:space="preserve">2017 – </w:t>
    </w:r>
    <w:r w:rsidR="00E01FBC">
      <w:t>202</w:t>
    </w:r>
    <w:r w:rsidR="004B22C5">
      <w:t>5</w:t>
    </w:r>
    <w:r w:rsidRPr="00BF4F5B">
      <w:t xml:space="preserve"> </w:t>
    </w:r>
    <w:r w:rsidR="00E01FBC">
      <w:t>Open</w:t>
    </w:r>
    <w:r w:rsidR="004F7DAF">
      <w:t xml:space="preserve"> </w:t>
    </w:r>
    <w:r w:rsidR="00E01FBC">
      <w:t>Tex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B6EF1" w:rsidP="009A6E2F" w:rsidRDefault="00DB6EF1" w14:paraId="52EC4E93" w14:textId="77777777">
      <w:pPr>
        <w:spacing w:after="0"/>
      </w:pPr>
      <w:r>
        <w:separator/>
      </w:r>
    </w:p>
  </w:footnote>
  <w:footnote w:type="continuationSeparator" w:id="0">
    <w:p w:rsidR="00DB6EF1" w:rsidP="009A6E2F" w:rsidRDefault="00DB6EF1" w14:paraId="69B3FB42" w14:textId="7777777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A2AA4" w:rsidR="00484153" w:rsidP="00CF6A8F" w:rsidRDefault="00484153" w14:paraId="55B3F703" w14:textId="40B22275">
    <w:pPr>
      <w:pStyle w:val="Evenpageheader"/>
    </w:pPr>
    <w:r w:rsidRPr="00AA2AA4">
      <w:t xml:space="preserve">Lab </w:t>
    </w:r>
    <w:r w:rsidR="00022002">
      <w:t>2</w:t>
    </w:r>
    <w:r w:rsidRPr="00AA2AA4">
      <w:t xml:space="preserve"> – </w:t>
    </w:r>
    <w:r w:rsidRPr="00022002" w:rsidR="00022002">
      <w:t xml:space="preserve">Introduction to </w:t>
    </w:r>
    <w:r w:rsidR="00992EE0">
      <w:t>OpenText</w:t>
    </w:r>
    <w:r w:rsidR="00992EE0">
      <w:rPr>
        <w:rFonts w:cs="Arial"/>
      </w:rPr>
      <w:t>™</w:t>
    </w:r>
    <w:r w:rsidR="00992EE0">
      <w:t xml:space="preserve"> Software Delivery Managemen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AA2AA4" w:rsidR="00484153" w:rsidP="00CF6A8F" w:rsidRDefault="00484153" w14:paraId="55B3F704" w14:textId="53E02524">
    <w:pPr>
      <w:pStyle w:val="OddPageHeader"/>
    </w:pPr>
    <w:r w:rsidRPr="00AA2AA4">
      <w:t xml:space="preserve">Lab </w:t>
    </w:r>
    <w:r w:rsidR="00022002">
      <w:t>2</w:t>
    </w:r>
    <w:r w:rsidRPr="00AA2AA4">
      <w:t xml:space="preserve"> – </w:t>
    </w:r>
    <w:r w:rsidRPr="00022002" w:rsidR="00022002">
      <w:t xml:space="preserve">Introduction to </w:t>
    </w:r>
    <w:r w:rsidR="00992EE0">
      <w:t>OpenText</w:t>
    </w:r>
    <w:r w:rsidR="00992EE0">
      <w:rPr>
        <w:rFonts w:cs="Arial"/>
      </w:rPr>
      <w:t>™</w:t>
    </w:r>
    <w:r w:rsidR="00992EE0">
      <w:t xml:space="preserve"> Software Delivery Manag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AA134A" w:rsidP="00AA134A" w:rsidRDefault="00AA134A" w14:paraId="728FF57F" w14:textId="77777777">
    <w:pPr>
      <w:pStyle w:val="Header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77A16E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0F0801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EA7926"/>
    <w:lvl w:ilvl="0">
      <w:start w:val="1"/>
      <w:numFmt w:val="lowerRoman"/>
      <w:pStyle w:val="ListNumber3"/>
      <w:lvlText w:val="%1."/>
      <w:lvlJc w:val="right"/>
      <w:pPr>
        <w:ind w:left="1440" w:hanging="360"/>
      </w:pPr>
    </w:lvl>
  </w:abstractNum>
  <w:abstractNum w:abstractNumId="3" w15:restartNumberingAfterBreak="0">
    <w:nsid w:val="FFFFFF80"/>
    <w:multiLevelType w:val="singleLevel"/>
    <w:tmpl w:val="91782C4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4" w15:restartNumberingAfterBreak="0">
    <w:nsid w:val="FFFFFF81"/>
    <w:multiLevelType w:val="singleLevel"/>
    <w:tmpl w:val="28243D7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5" w15:restartNumberingAfterBreak="0">
    <w:nsid w:val="FFFFFF82"/>
    <w:multiLevelType w:val="singleLevel"/>
    <w:tmpl w:val="85E0539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6" w15:restartNumberingAfterBreak="0">
    <w:nsid w:val="FFFFFF83"/>
    <w:multiLevelType w:val="singleLevel"/>
    <w:tmpl w:val="54D845F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7" w15:restartNumberingAfterBreak="0">
    <w:nsid w:val="FFFFFF88"/>
    <w:multiLevelType w:val="singleLevel"/>
    <w:tmpl w:val="31CE19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6C08ED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9" w15:restartNumberingAfterBreak="0">
    <w:nsid w:val="27F76177"/>
    <w:multiLevelType w:val="multilevel"/>
    <w:tmpl w:val="D62C068C"/>
    <w:lvl w:ilvl="0">
      <w:start w:val="1"/>
      <w:numFmt w:val="decimal"/>
      <w:pStyle w:val="Heading1"/>
      <w:suff w:val="space"/>
      <w:lvlText w:val="Exercise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Task %2"/>
      <w:lvlJc w:val="left"/>
      <w:pPr>
        <w:ind w:left="450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10" w15:restartNumberingAfterBreak="0">
    <w:nsid w:val="33C25207"/>
    <w:multiLevelType w:val="hybridMultilevel"/>
    <w:tmpl w:val="4546DCAC"/>
    <w:lvl w:ilvl="0" w:tplc="9BB891D0">
      <w:start w:val="1"/>
      <w:numFmt w:val="decimal"/>
      <w:pStyle w:val="ListNumber1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A243D08"/>
    <w:multiLevelType w:val="hybridMultilevel"/>
    <w:tmpl w:val="B14E9EEA"/>
    <w:lvl w:ilvl="0" w:tplc="0F544A08">
      <w:start w:val="1"/>
      <w:numFmt w:val="bullet"/>
      <w:pStyle w:val="ListBullet1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A366E92"/>
    <w:multiLevelType w:val="multilevel"/>
    <w:tmpl w:val="B54CC002"/>
    <w:styleLink w:val="HeadingLevels"/>
    <w:lvl w:ilvl="0">
      <w:start w:val="1"/>
      <w:numFmt w:val="decimal"/>
      <w:suff w:val="space"/>
      <w:lvlText w:val="Exercise %1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suff w:val="space"/>
      <w:lvlText w:val="%2Task %1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suff w:val="space"/>
      <w:lvlText w:val="Heading (%3)"/>
      <w:lvlJc w:val="left"/>
      <w:pPr>
        <w:ind w:left="0" w:firstLine="288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3" w15:restartNumberingAfterBreak="0">
    <w:nsid w:val="494F1D74"/>
    <w:multiLevelType w:val="hybridMultilevel"/>
    <w:tmpl w:val="AFF2462E"/>
    <w:lvl w:ilvl="0" w:tplc="7B1E8AD8">
      <w:start w:val="1"/>
      <w:numFmt w:val="lowerLetter"/>
      <w:pStyle w:val="ListNumber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CC6EB3"/>
    <w:multiLevelType w:val="hybridMultilevel"/>
    <w:tmpl w:val="A46C4F4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E174309"/>
    <w:multiLevelType w:val="hybridMultilevel"/>
    <w:tmpl w:val="D98C79C4"/>
    <w:lvl w:ilvl="0" w:tplc="D9DA2AEE">
      <w:start w:val="1"/>
      <w:numFmt w:val="bullet"/>
      <w:pStyle w:val="TableBullet"/>
      <w:lvlText w:val=""/>
      <w:lvlJc w:val="left"/>
      <w:pPr>
        <w:ind w:left="1008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hint="default" w:ascii="Wingdings" w:hAnsi="Wingdings"/>
      </w:rPr>
    </w:lvl>
  </w:abstractNum>
  <w:num w:numId="1" w16cid:durableId="787630247">
    <w:abstractNumId w:val="13"/>
  </w:num>
  <w:num w:numId="2" w16cid:durableId="1447121690">
    <w:abstractNumId w:val="2"/>
  </w:num>
  <w:num w:numId="3" w16cid:durableId="1045175990">
    <w:abstractNumId w:val="1"/>
  </w:num>
  <w:num w:numId="4" w16cid:durableId="1329017486">
    <w:abstractNumId w:val="9"/>
  </w:num>
  <w:num w:numId="5" w16cid:durableId="244150970">
    <w:abstractNumId w:val="12"/>
  </w:num>
  <w:num w:numId="6" w16cid:durableId="2031372979">
    <w:abstractNumId w:val="9"/>
  </w:num>
  <w:num w:numId="7" w16cid:durableId="345058615">
    <w:abstractNumId w:val="6"/>
  </w:num>
  <w:num w:numId="8" w16cid:durableId="461772241">
    <w:abstractNumId w:val="11"/>
  </w:num>
  <w:num w:numId="9" w16cid:durableId="45957946">
    <w:abstractNumId w:val="5"/>
  </w:num>
  <w:num w:numId="10" w16cid:durableId="133716283">
    <w:abstractNumId w:val="4"/>
  </w:num>
  <w:num w:numId="11" w16cid:durableId="158355706">
    <w:abstractNumId w:val="3"/>
  </w:num>
  <w:num w:numId="12" w16cid:durableId="633291070">
    <w:abstractNumId w:val="10"/>
  </w:num>
  <w:num w:numId="13" w16cid:durableId="1358308095">
    <w:abstractNumId w:val="0"/>
  </w:num>
  <w:num w:numId="14" w16cid:durableId="907304183">
    <w:abstractNumId w:val="15"/>
  </w:num>
  <w:num w:numId="15" w16cid:durableId="942765500">
    <w:abstractNumId w:val="10"/>
    <w:lvlOverride w:ilvl="0">
      <w:startOverride w:val="1"/>
    </w:lvlOverride>
  </w:num>
  <w:num w:numId="16" w16cid:durableId="1596671534">
    <w:abstractNumId w:val="8"/>
  </w:num>
  <w:num w:numId="17" w16cid:durableId="283584402">
    <w:abstractNumId w:val="7"/>
  </w:num>
  <w:num w:numId="18" w16cid:durableId="212041046">
    <w:abstractNumId w:val="8"/>
  </w:num>
  <w:num w:numId="19" w16cid:durableId="426275232">
    <w:abstractNumId w:val="7"/>
  </w:num>
  <w:num w:numId="20" w16cid:durableId="751467194">
    <w:abstractNumId w:val="8"/>
  </w:num>
  <w:num w:numId="21" w16cid:durableId="528110653">
    <w:abstractNumId w:val="7"/>
  </w:num>
  <w:num w:numId="22" w16cid:durableId="563102285">
    <w:abstractNumId w:val="14"/>
  </w:num>
  <w:num w:numId="23" w16cid:durableId="728380560">
    <w:abstractNumId w:val="8"/>
  </w:num>
  <w:num w:numId="24" w16cid:durableId="1883402023">
    <w:abstractNumId w:val="7"/>
  </w:num>
  <w:num w:numId="25" w16cid:durableId="956721194">
    <w:abstractNumId w:val="8"/>
  </w:num>
  <w:num w:numId="26" w16cid:durableId="621619884">
    <w:abstractNumId w:val="7"/>
  </w:num>
  <w:num w:numId="27" w16cid:durableId="265041147">
    <w:abstractNumId w:val="8"/>
  </w:num>
  <w:num w:numId="28" w16cid:durableId="93861281">
    <w:abstractNumId w:val="7"/>
  </w:num>
  <w:num w:numId="29" w16cid:durableId="1726441303">
    <w:abstractNumId w:val="8"/>
  </w:num>
  <w:num w:numId="30" w16cid:durableId="597368590">
    <w:abstractNumId w:val="7"/>
  </w:num>
  <w:num w:numId="31" w16cid:durableId="1628001102">
    <w:abstractNumId w:val="10"/>
  </w:num>
  <w:numIdMacAtCleanup w:val="15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6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DA2MzQ2MzAzMDBQ0lEKTi0uzszPAykwNKoFAJre8CUtAAAA"/>
  </w:docVars>
  <w:rsids>
    <w:rsidRoot w:val="00682377"/>
    <w:rsid w:val="000049DA"/>
    <w:rsid w:val="00007B4C"/>
    <w:rsid w:val="00022002"/>
    <w:rsid w:val="00053DC3"/>
    <w:rsid w:val="0007016C"/>
    <w:rsid w:val="00070F31"/>
    <w:rsid w:val="00074D8E"/>
    <w:rsid w:val="00080930"/>
    <w:rsid w:val="0008102C"/>
    <w:rsid w:val="00081D57"/>
    <w:rsid w:val="0008306A"/>
    <w:rsid w:val="000832DE"/>
    <w:rsid w:val="000905A0"/>
    <w:rsid w:val="00091CA2"/>
    <w:rsid w:val="000B692E"/>
    <w:rsid w:val="000C30F2"/>
    <w:rsid w:val="000F7D3A"/>
    <w:rsid w:val="00120949"/>
    <w:rsid w:val="00124B1B"/>
    <w:rsid w:val="00136C9A"/>
    <w:rsid w:val="00140BA1"/>
    <w:rsid w:val="00142965"/>
    <w:rsid w:val="0014525F"/>
    <w:rsid w:val="00161A9D"/>
    <w:rsid w:val="00163A04"/>
    <w:rsid w:val="00167A83"/>
    <w:rsid w:val="0017055C"/>
    <w:rsid w:val="00173F83"/>
    <w:rsid w:val="001768E9"/>
    <w:rsid w:val="001876BF"/>
    <w:rsid w:val="001A6524"/>
    <w:rsid w:val="001B0BCF"/>
    <w:rsid w:val="001B0DE2"/>
    <w:rsid w:val="001C2238"/>
    <w:rsid w:val="001C7E22"/>
    <w:rsid w:val="001E2AE0"/>
    <w:rsid w:val="001E348B"/>
    <w:rsid w:val="001E38CD"/>
    <w:rsid w:val="002011B7"/>
    <w:rsid w:val="00201500"/>
    <w:rsid w:val="0020293E"/>
    <w:rsid w:val="00214A5C"/>
    <w:rsid w:val="00244424"/>
    <w:rsid w:val="002453E7"/>
    <w:rsid w:val="00246737"/>
    <w:rsid w:val="002633FE"/>
    <w:rsid w:val="00265965"/>
    <w:rsid w:val="00272DC1"/>
    <w:rsid w:val="00285D9A"/>
    <w:rsid w:val="00286830"/>
    <w:rsid w:val="00295D35"/>
    <w:rsid w:val="002A2189"/>
    <w:rsid w:val="002C1A80"/>
    <w:rsid w:val="002C321B"/>
    <w:rsid w:val="002C3555"/>
    <w:rsid w:val="002D1230"/>
    <w:rsid w:val="002E0201"/>
    <w:rsid w:val="002E67F6"/>
    <w:rsid w:val="002F582C"/>
    <w:rsid w:val="002F665F"/>
    <w:rsid w:val="0030181F"/>
    <w:rsid w:val="00302972"/>
    <w:rsid w:val="00334C18"/>
    <w:rsid w:val="00356073"/>
    <w:rsid w:val="00360115"/>
    <w:rsid w:val="0036197F"/>
    <w:rsid w:val="00363E57"/>
    <w:rsid w:val="00372884"/>
    <w:rsid w:val="00373124"/>
    <w:rsid w:val="0038624D"/>
    <w:rsid w:val="00387F3A"/>
    <w:rsid w:val="003934B7"/>
    <w:rsid w:val="003B4F91"/>
    <w:rsid w:val="003C3E36"/>
    <w:rsid w:val="003C6478"/>
    <w:rsid w:val="003C6EDC"/>
    <w:rsid w:val="003E7808"/>
    <w:rsid w:val="003F5B31"/>
    <w:rsid w:val="00403D95"/>
    <w:rsid w:val="0041160E"/>
    <w:rsid w:val="00421D29"/>
    <w:rsid w:val="0042364F"/>
    <w:rsid w:val="00431182"/>
    <w:rsid w:val="00441FFD"/>
    <w:rsid w:val="00456C58"/>
    <w:rsid w:val="004634B0"/>
    <w:rsid w:val="004726FE"/>
    <w:rsid w:val="00477B0B"/>
    <w:rsid w:val="00483076"/>
    <w:rsid w:val="00484153"/>
    <w:rsid w:val="004A314D"/>
    <w:rsid w:val="004A5995"/>
    <w:rsid w:val="004B22C5"/>
    <w:rsid w:val="004C30D7"/>
    <w:rsid w:val="004F2517"/>
    <w:rsid w:val="004F5E29"/>
    <w:rsid w:val="004F60F7"/>
    <w:rsid w:val="004F7DAF"/>
    <w:rsid w:val="00512347"/>
    <w:rsid w:val="00516F20"/>
    <w:rsid w:val="00527A56"/>
    <w:rsid w:val="005319AC"/>
    <w:rsid w:val="00552C4A"/>
    <w:rsid w:val="0055467E"/>
    <w:rsid w:val="005665C1"/>
    <w:rsid w:val="0057570D"/>
    <w:rsid w:val="005839BC"/>
    <w:rsid w:val="00583C1C"/>
    <w:rsid w:val="005A35EC"/>
    <w:rsid w:val="005A50F1"/>
    <w:rsid w:val="005B05FF"/>
    <w:rsid w:val="005B1106"/>
    <w:rsid w:val="005B3754"/>
    <w:rsid w:val="005C0D7D"/>
    <w:rsid w:val="005D3E61"/>
    <w:rsid w:val="005D736F"/>
    <w:rsid w:val="005E47BD"/>
    <w:rsid w:val="005F331F"/>
    <w:rsid w:val="0062361E"/>
    <w:rsid w:val="00632A8F"/>
    <w:rsid w:val="00640675"/>
    <w:rsid w:val="00641557"/>
    <w:rsid w:val="00644F55"/>
    <w:rsid w:val="00645A7C"/>
    <w:rsid w:val="006541A9"/>
    <w:rsid w:val="00662A3F"/>
    <w:rsid w:val="006630FA"/>
    <w:rsid w:val="00665F58"/>
    <w:rsid w:val="0066653F"/>
    <w:rsid w:val="00672E0E"/>
    <w:rsid w:val="0068030F"/>
    <w:rsid w:val="00682377"/>
    <w:rsid w:val="00690BA6"/>
    <w:rsid w:val="00693DDC"/>
    <w:rsid w:val="006A6612"/>
    <w:rsid w:val="006B15CB"/>
    <w:rsid w:val="006C605E"/>
    <w:rsid w:val="006C6177"/>
    <w:rsid w:val="006E56CD"/>
    <w:rsid w:val="00705984"/>
    <w:rsid w:val="00713031"/>
    <w:rsid w:val="007233B2"/>
    <w:rsid w:val="00725A73"/>
    <w:rsid w:val="0073723D"/>
    <w:rsid w:val="00760D3D"/>
    <w:rsid w:val="00764453"/>
    <w:rsid w:val="007651C4"/>
    <w:rsid w:val="007653E2"/>
    <w:rsid w:val="007677E0"/>
    <w:rsid w:val="007B186F"/>
    <w:rsid w:val="007D0DA4"/>
    <w:rsid w:val="007E04A7"/>
    <w:rsid w:val="007E64B9"/>
    <w:rsid w:val="00806A0A"/>
    <w:rsid w:val="00834BC5"/>
    <w:rsid w:val="00842E4B"/>
    <w:rsid w:val="008440A4"/>
    <w:rsid w:val="00845034"/>
    <w:rsid w:val="0084722F"/>
    <w:rsid w:val="00854C25"/>
    <w:rsid w:val="00860C42"/>
    <w:rsid w:val="0086695D"/>
    <w:rsid w:val="00873D7C"/>
    <w:rsid w:val="00883E42"/>
    <w:rsid w:val="008A475C"/>
    <w:rsid w:val="008C0E44"/>
    <w:rsid w:val="008C1488"/>
    <w:rsid w:val="008C472A"/>
    <w:rsid w:val="0090007D"/>
    <w:rsid w:val="009050B5"/>
    <w:rsid w:val="00923271"/>
    <w:rsid w:val="009335B6"/>
    <w:rsid w:val="00937B93"/>
    <w:rsid w:val="00940A9A"/>
    <w:rsid w:val="00942817"/>
    <w:rsid w:val="00946DD2"/>
    <w:rsid w:val="00956B63"/>
    <w:rsid w:val="0097141B"/>
    <w:rsid w:val="00986492"/>
    <w:rsid w:val="00992EE0"/>
    <w:rsid w:val="009A6644"/>
    <w:rsid w:val="009A6E2F"/>
    <w:rsid w:val="009C0745"/>
    <w:rsid w:val="009D3DC9"/>
    <w:rsid w:val="009E48C0"/>
    <w:rsid w:val="00A025A7"/>
    <w:rsid w:val="00A02BE8"/>
    <w:rsid w:val="00A0640A"/>
    <w:rsid w:val="00A10968"/>
    <w:rsid w:val="00A20835"/>
    <w:rsid w:val="00A31422"/>
    <w:rsid w:val="00A3315D"/>
    <w:rsid w:val="00A553DC"/>
    <w:rsid w:val="00A6220B"/>
    <w:rsid w:val="00A6251A"/>
    <w:rsid w:val="00A6386B"/>
    <w:rsid w:val="00A83326"/>
    <w:rsid w:val="00A83BE9"/>
    <w:rsid w:val="00A90AD5"/>
    <w:rsid w:val="00A97630"/>
    <w:rsid w:val="00A97D5A"/>
    <w:rsid w:val="00AA0014"/>
    <w:rsid w:val="00AA134A"/>
    <w:rsid w:val="00AA2AA4"/>
    <w:rsid w:val="00AB342E"/>
    <w:rsid w:val="00AC075B"/>
    <w:rsid w:val="00AD3127"/>
    <w:rsid w:val="00AE046A"/>
    <w:rsid w:val="00AF0A29"/>
    <w:rsid w:val="00AF24AA"/>
    <w:rsid w:val="00B11287"/>
    <w:rsid w:val="00B1547B"/>
    <w:rsid w:val="00B15D66"/>
    <w:rsid w:val="00B22B19"/>
    <w:rsid w:val="00B265A0"/>
    <w:rsid w:val="00B26A39"/>
    <w:rsid w:val="00B37DFA"/>
    <w:rsid w:val="00B41969"/>
    <w:rsid w:val="00B46F42"/>
    <w:rsid w:val="00B53405"/>
    <w:rsid w:val="00B61198"/>
    <w:rsid w:val="00B65178"/>
    <w:rsid w:val="00B66723"/>
    <w:rsid w:val="00B750A3"/>
    <w:rsid w:val="00B8268A"/>
    <w:rsid w:val="00B87865"/>
    <w:rsid w:val="00B90FB5"/>
    <w:rsid w:val="00B93836"/>
    <w:rsid w:val="00B95F7B"/>
    <w:rsid w:val="00BA23FB"/>
    <w:rsid w:val="00BB23CC"/>
    <w:rsid w:val="00BC0C13"/>
    <w:rsid w:val="00BC4E1D"/>
    <w:rsid w:val="00BD547E"/>
    <w:rsid w:val="00BF1D4A"/>
    <w:rsid w:val="00BF4D3E"/>
    <w:rsid w:val="00BF4F5B"/>
    <w:rsid w:val="00C00F17"/>
    <w:rsid w:val="00C11C2F"/>
    <w:rsid w:val="00C11F49"/>
    <w:rsid w:val="00C326F3"/>
    <w:rsid w:val="00C372CC"/>
    <w:rsid w:val="00C44C32"/>
    <w:rsid w:val="00C61FFE"/>
    <w:rsid w:val="00C836E6"/>
    <w:rsid w:val="00C8783F"/>
    <w:rsid w:val="00C87E1A"/>
    <w:rsid w:val="00C93ADF"/>
    <w:rsid w:val="00C96F25"/>
    <w:rsid w:val="00CB3A13"/>
    <w:rsid w:val="00CB68AA"/>
    <w:rsid w:val="00CD3827"/>
    <w:rsid w:val="00CD66C4"/>
    <w:rsid w:val="00CE4833"/>
    <w:rsid w:val="00CF0EBF"/>
    <w:rsid w:val="00CF5B95"/>
    <w:rsid w:val="00CF5FF6"/>
    <w:rsid w:val="00CF6A8F"/>
    <w:rsid w:val="00D055DA"/>
    <w:rsid w:val="00D17603"/>
    <w:rsid w:val="00D26375"/>
    <w:rsid w:val="00D3368D"/>
    <w:rsid w:val="00D363F6"/>
    <w:rsid w:val="00D553D3"/>
    <w:rsid w:val="00D64ADC"/>
    <w:rsid w:val="00D700E5"/>
    <w:rsid w:val="00D72B0E"/>
    <w:rsid w:val="00D84C0B"/>
    <w:rsid w:val="00D95264"/>
    <w:rsid w:val="00D955E2"/>
    <w:rsid w:val="00DA2307"/>
    <w:rsid w:val="00DA500A"/>
    <w:rsid w:val="00DB6EF1"/>
    <w:rsid w:val="00DB71C9"/>
    <w:rsid w:val="00DC06D8"/>
    <w:rsid w:val="00DC6465"/>
    <w:rsid w:val="00DC66D3"/>
    <w:rsid w:val="00DC7510"/>
    <w:rsid w:val="00DD62C6"/>
    <w:rsid w:val="00DD7F92"/>
    <w:rsid w:val="00E01FBC"/>
    <w:rsid w:val="00E14766"/>
    <w:rsid w:val="00E74CE1"/>
    <w:rsid w:val="00E84150"/>
    <w:rsid w:val="00E84329"/>
    <w:rsid w:val="00E8648B"/>
    <w:rsid w:val="00EB41EE"/>
    <w:rsid w:val="00EB5816"/>
    <w:rsid w:val="00EB63BF"/>
    <w:rsid w:val="00ED3F31"/>
    <w:rsid w:val="00EE4F34"/>
    <w:rsid w:val="00EE5BB3"/>
    <w:rsid w:val="00EF1980"/>
    <w:rsid w:val="00F02183"/>
    <w:rsid w:val="00F10611"/>
    <w:rsid w:val="00F341FE"/>
    <w:rsid w:val="00F3665D"/>
    <w:rsid w:val="00F466DF"/>
    <w:rsid w:val="00F54567"/>
    <w:rsid w:val="00F548D2"/>
    <w:rsid w:val="00F64714"/>
    <w:rsid w:val="00F65223"/>
    <w:rsid w:val="00F665FD"/>
    <w:rsid w:val="00F775EB"/>
    <w:rsid w:val="00FB7DDC"/>
    <w:rsid w:val="00FE6578"/>
    <w:rsid w:val="00FF198F"/>
    <w:rsid w:val="0E3A3AAD"/>
    <w:rsid w:val="2886F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3F6D7"/>
  <w15:docId w15:val="{0589FB0A-A6C7-4E3A-AE55-3F9849E4EA9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uiPriority="0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5467E"/>
    <w:pPr>
      <w:spacing w:before="120" w:after="120" w:line="240" w:lineRule="auto"/>
    </w:pPr>
    <w:rPr>
      <w:rFonts w:ascii="Arial" w:hAnsi="Arial" w:eastAsia="Times New Roman" w:cs="Times New Roman"/>
      <w:kern w:val="22"/>
    </w:rPr>
  </w:style>
  <w:style w:type="paragraph" w:styleId="Heading1">
    <w:name w:val="heading 1"/>
    <w:next w:val="Normal"/>
    <w:link w:val="Heading1Char"/>
    <w:autoRedefine/>
    <w:qFormat/>
    <w:rsid w:val="00167A83"/>
    <w:pPr>
      <w:keepNext/>
      <w:numPr>
        <w:numId w:val="4"/>
      </w:numPr>
      <w:spacing w:after="120" w:line="240" w:lineRule="auto"/>
      <w:outlineLvl w:val="0"/>
    </w:pPr>
    <w:rPr>
      <w:rFonts w:ascii="Arial" w:hAnsi="Arial" w:cs="Arial"/>
      <w:color w:val="00009F"/>
      <w:kern w:val="28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B0B"/>
    <w:pPr>
      <w:keepNext/>
      <w:keepLines/>
      <w:numPr>
        <w:ilvl w:val="1"/>
        <w:numId w:val="6"/>
      </w:numPr>
      <w:spacing w:before="200" w:after="0"/>
      <w:ind w:left="0"/>
      <w:outlineLvl w:val="1"/>
    </w:pPr>
    <w:rPr>
      <w:rFonts w:cs="Arial" w:eastAsiaTheme="minorHAnsi"/>
      <w:bCs/>
      <w:color w:val="00009F"/>
      <w:kern w:val="0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1557"/>
    <w:pPr>
      <w:keepNext/>
      <w:keepLines/>
      <w:numPr>
        <w:ilvl w:val="2"/>
        <w:numId w:val="6"/>
      </w:numPr>
      <w:spacing w:before="200" w:after="0"/>
      <w:outlineLvl w:val="2"/>
    </w:pPr>
    <w:rPr>
      <w:rFonts w:eastAsiaTheme="majorEastAsia" w:cstheme="majorBidi"/>
      <w:bCs/>
      <w:color w:val="0078EF"/>
      <w:kern w:val="0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4CE1"/>
    <w:pPr>
      <w:keepNext/>
      <w:keepLines/>
      <w:numPr>
        <w:ilvl w:val="3"/>
        <w:numId w:val="6"/>
      </w:numPr>
      <w:spacing w:before="40" w:after="0"/>
      <w:outlineLvl w:val="3"/>
    </w:pPr>
    <w:rPr>
      <w:rFonts w:eastAsiaTheme="majorEastAsia" w:cstheme="majorBidi"/>
      <w:i/>
      <w:iCs/>
      <w:color w:val="0078E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0DA4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hAnsiTheme="majorHAnsi"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0DA4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hAnsiTheme="majorHAnsi" w:eastAsiaTheme="majorEastAsia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0DA4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0DA4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0DA4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53F"/>
  </w:style>
  <w:style w:type="character" w:styleId="Hyperlink">
    <w:name w:val="Hyperlink"/>
    <w:basedOn w:val="DefaultParagraphFont"/>
    <w:uiPriority w:val="99"/>
    <w:unhideWhenUsed/>
    <w:rsid w:val="0068237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2377"/>
    <w:pPr>
      <w:spacing w:after="0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82377"/>
    <w:rPr>
      <w:rFonts w:ascii="Tahoma" w:hAnsi="Tahoma" w:eastAsia="Times New Roman" w:cs="Tahoma"/>
      <w:kern w:val="22"/>
      <w:sz w:val="16"/>
      <w:szCs w:val="16"/>
    </w:rPr>
  </w:style>
  <w:style w:type="character" w:styleId="Heading1Char" w:customStyle="1">
    <w:name w:val="Heading 1 Char"/>
    <w:basedOn w:val="DefaultParagraphFont"/>
    <w:link w:val="Heading1"/>
    <w:rsid w:val="00167A83"/>
    <w:rPr>
      <w:rFonts w:ascii="Arial" w:hAnsi="Arial" w:cs="Arial"/>
      <w:color w:val="00009F"/>
      <w:kern w:val="28"/>
      <w:sz w:val="40"/>
      <w:szCs w:val="40"/>
    </w:rPr>
  </w:style>
  <w:style w:type="paragraph" w:styleId="ModuleTitle" w:customStyle="1">
    <w:name w:val="Module Title"/>
    <w:next w:val="ModuleNumber"/>
    <w:autoRedefine/>
    <w:qFormat/>
    <w:rsid w:val="005B3754"/>
    <w:pPr>
      <w:keepNext/>
      <w:spacing w:after="0" w:line="240" w:lineRule="auto"/>
      <w:jc w:val="right"/>
    </w:pPr>
    <w:rPr>
      <w:rFonts w:ascii="Arial" w:hAnsi="Arial" w:eastAsia="Times New Roman" w:cs="Times New Roman"/>
      <w:color w:val="00009F"/>
      <w:kern w:val="28"/>
      <w:sz w:val="44"/>
      <w:szCs w:val="44"/>
    </w:rPr>
  </w:style>
  <w:style w:type="paragraph" w:styleId="ModuleNumber" w:customStyle="1">
    <w:name w:val="Module Number"/>
    <w:basedOn w:val="ModuleTitle"/>
    <w:next w:val="Heading1"/>
    <w:rsid w:val="00682377"/>
    <w:pPr>
      <w:spacing w:after="720"/>
    </w:pPr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AA134A"/>
    <w:pPr>
      <w:pBdr>
        <w:bottom w:val="single" w:color="00009F" w:sz="12" w:space="1"/>
      </w:pBd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AA134A"/>
    <w:rPr>
      <w:rFonts w:ascii="Arial" w:hAnsi="Arial" w:eastAsia="Times New Roman" w:cs="Times New Roman"/>
      <w:kern w:val="22"/>
    </w:rPr>
  </w:style>
  <w:style w:type="paragraph" w:styleId="Footer">
    <w:name w:val="footer"/>
    <w:basedOn w:val="Normal"/>
    <w:link w:val="FooterChar"/>
    <w:unhideWhenUsed/>
    <w:rsid w:val="009A6E2F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9A6E2F"/>
    <w:rPr>
      <w:rFonts w:ascii="Futura Bk" w:hAnsi="Futura Bk" w:eastAsia="Times New Roman" w:cs="Times New Roman"/>
      <w:kern w:val="22"/>
    </w:rPr>
  </w:style>
  <w:style w:type="character" w:styleId="PageNumber">
    <w:name w:val="page number"/>
    <w:basedOn w:val="DefaultParagraphFont"/>
    <w:rsid w:val="009A6E2F"/>
    <w:rPr>
      <w:rFonts w:ascii="Futura Hv" w:hAnsi="Futura Hv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sid w:val="0070598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05984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705984"/>
    <w:rPr>
      <w:rFonts w:ascii="Futura Bk" w:hAnsi="Futura Bk" w:eastAsia="Times New Roman" w:cs="Times New Roman"/>
      <w:kern w:val="2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598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05984"/>
    <w:rPr>
      <w:rFonts w:ascii="Futura Bk" w:hAnsi="Futura Bk" w:eastAsia="Times New Roman" w:cs="Times New Roman"/>
      <w:b/>
      <w:bCs/>
      <w:kern w:val="22"/>
      <w:sz w:val="20"/>
      <w:szCs w:val="20"/>
    </w:rPr>
  </w:style>
  <w:style w:type="paragraph" w:styleId="NoSpacing">
    <w:name w:val="No Spacing"/>
    <w:uiPriority w:val="1"/>
    <w:qFormat/>
    <w:rsid w:val="00EB63BF"/>
    <w:pPr>
      <w:spacing w:after="0" w:line="240" w:lineRule="auto"/>
    </w:pPr>
    <w:rPr>
      <w:rFonts w:ascii="Futura Bk" w:hAnsi="Futura Bk" w:eastAsia="Times New Roman" w:cs="Times New Roman"/>
      <w:kern w:val="22"/>
    </w:rPr>
  </w:style>
  <w:style w:type="paragraph" w:styleId="TOC1">
    <w:name w:val="toc 1"/>
    <w:basedOn w:val="Normal"/>
    <w:next w:val="Normal"/>
    <w:autoRedefine/>
    <w:uiPriority w:val="39"/>
    <w:unhideWhenUsed/>
    <w:rsid w:val="00937B93"/>
    <w:pPr>
      <w:spacing w:after="100"/>
    </w:pPr>
  </w:style>
  <w:style w:type="paragraph" w:styleId="Footer-BlueLine" w:customStyle="1">
    <w:name w:val="Footer-BlueLine"/>
    <w:basedOn w:val="Normal"/>
    <w:qFormat/>
    <w:rsid w:val="00AA134A"/>
    <w:pPr>
      <w:pBdr>
        <w:top w:val="single" w:color="00009F" w:sz="12" w:space="1"/>
      </w:pBdr>
      <w:tabs>
        <w:tab w:val="center" w:pos="4500"/>
      </w:tabs>
      <w:jc w:val="center"/>
    </w:pPr>
    <w:rPr>
      <w:rFonts w:eastAsia="Calibri"/>
      <w:kern w:val="0"/>
      <w:sz w:val="18"/>
      <w:szCs w:val="18"/>
      <w:lang w:val="pt-BR"/>
    </w:rPr>
  </w:style>
  <w:style w:type="character" w:styleId="StyleFuturaBk14pt" w:customStyle="1">
    <w:name w:val="Style Futura Bk 14 pt"/>
    <w:rsid w:val="00334C18"/>
    <w:rPr>
      <w:rFonts w:ascii="Futura Bk" w:hAnsi="Futura Bk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A6524"/>
    <w:rPr>
      <w:color w:val="800080" w:themeColor="followed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477B0B"/>
    <w:rPr>
      <w:rFonts w:ascii="Arial" w:hAnsi="Arial" w:cs="Arial"/>
      <w:bCs/>
      <w:color w:val="00009F"/>
      <w:sz w:val="32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641557"/>
    <w:rPr>
      <w:rFonts w:ascii="Arial" w:hAnsi="Arial" w:eastAsiaTheme="majorEastAsia" w:cstheme="majorBidi"/>
      <w:bCs/>
      <w:color w:val="0078EF"/>
      <w:sz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E74CE1"/>
    <w:rPr>
      <w:rFonts w:ascii="Arial" w:hAnsi="Arial" w:eastAsiaTheme="majorEastAsia" w:cstheme="majorBidi"/>
      <w:i/>
      <w:iCs/>
      <w:color w:val="0078EF"/>
      <w:kern w:val="22"/>
    </w:rPr>
  </w:style>
  <w:style w:type="paragraph" w:styleId="ListNumber2">
    <w:name w:val="List Number 2"/>
    <w:basedOn w:val="ListParagraph"/>
    <w:uiPriority w:val="99"/>
    <w:unhideWhenUsed/>
    <w:rsid w:val="004F7DAF"/>
    <w:pPr>
      <w:numPr>
        <w:numId w:val="1"/>
      </w:numPr>
      <w:ind w:left="1080"/>
    </w:pPr>
    <w:rPr>
      <w:rFonts w:eastAsiaTheme="minorHAnsi"/>
    </w:rPr>
  </w:style>
  <w:style w:type="paragraph" w:styleId="ListNumber4">
    <w:name w:val="List Number 4"/>
    <w:basedOn w:val="Normal"/>
    <w:uiPriority w:val="99"/>
    <w:unhideWhenUsed/>
    <w:rsid w:val="007E04A7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unhideWhenUsed/>
    <w:rsid w:val="004F7DAF"/>
    <w:pPr>
      <w:numPr>
        <w:numId w:val="2"/>
      </w:numPr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484153"/>
    <w:pPr>
      <w:spacing w:before="0" w:after="0"/>
    </w:pPr>
  </w:style>
  <w:style w:type="character" w:styleId="NoteHeadingChar" w:customStyle="1">
    <w:name w:val="Note Heading Char"/>
    <w:basedOn w:val="DefaultParagraphFont"/>
    <w:link w:val="NoteHeading"/>
    <w:uiPriority w:val="99"/>
    <w:rsid w:val="00484153"/>
    <w:rPr>
      <w:rFonts w:ascii="Calibri" w:hAnsi="Calibri" w:eastAsia="Times New Roman" w:cs="Times New Roman"/>
      <w:kern w:val="22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7D0DA4"/>
    <w:rPr>
      <w:rFonts w:asciiTheme="majorHAnsi" w:hAnsiTheme="majorHAnsi" w:eastAsiaTheme="majorEastAsia" w:cstheme="majorBidi"/>
      <w:color w:val="365F91" w:themeColor="accent1" w:themeShade="BF"/>
      <w:kern w:val="22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7D0DA4"/>
    <w:rPr>
      <w:rFonts w:asciiTheme="majorHAnsi" w:hAnsiTheme="majorHAnsi" w:eastAsiaTheme="majorEastAsia" w:cstheme="majorBidi"/>
      <w:color w:val="243F60" w:themeColor="accent1" w:themeShade="7F"/>
      <w:kern w:val="22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7D0DA4"/>
    <w:rPr>
      <w:rFonts w:asciiTheme="majorHAnsi" w:hAnsiTheme="majorHAnsi" w:eastAsiaTheme="majorEastAsia" w:cstheme="majorBidi"/>
      <w:i/>
      <w:iCs/>
      <w:color w:val="243F60" w:themeColor="accent1" w:themeShade="7F"/>
      <w:kern w:val="22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7D0DA4"/>
    <w:rPr>
      <w:rFonts w:asciiTheme="majorHAnsi" w:hAnsiTheme="majorHAnsi" w:eastAsiaTheme="majorEastAsia" w:cstheme="majorBidi"/>
      <w:color w:val="272727" w:themeColor="text1" w:themeTint="D8"/>
      <w:kern w:val="22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7D0DA4"/>
    <w:rPr>
      <w:rFonts w:asciiTheme="majorHAnsi" w:hAnsiTheme="majorHAnsi" w:eastAsiaTheme="majorEastAsia" w:cstheme="majorBidi"/>
      <w:i/>
      <w:iCs/>
      <w:color w:val="272727" w:themeColor="text1" w:themeTint="D8"/>
      <w:kern w:val="22"/>
      <w:sz w:val="21"/>
      <w:szCs w:val="21"/>
    </w:rPr>
  </w:style>
  <w:style w:type="numbering" w:styleId="HeadingLevels" w:customStyle="1">
    <w:name w:val="Heading Levels"/>
    <w:uiPriority w:val="99"/>
    <w:rsid w:val="00883E42"/>
    <w:pPr>
      <w:numPr>
        <w:numId w:val="5"/>
      </w:numPr>
    </w:pPr>
  </w:style>
  <w:style w:type="paragraph" w:styleId="Objectives-Title" w:customStyle="1">
    <w:name w:val="Objectives - Title"/>
    <w:basedOn w:val="Heading1"/>
    <w:autoRedefine/>
    <w:qFormat/>
    <w:rsid w:val="004634B0"/>
    <w:pPr>
      <w:numPr>
        <w:numId w:val="0"/>
      </w:numPr>
    </w:pPr>
    <w:rPr>
      <w:color w:val="auto"/>
    </w:rPr>
  </w:style>
  <w:style w:type="paragraph" w:styleId="ListBullet2">
    <w:name w:val="List Bullet 2"/>
    <w:basedOn w:val="Normal"/>
    <w:uiPriority w:val="99"/>
    <w:unhideWhenUsed/>
    <w:rsid w:val="00167A83"/>
    <w:pPr>
      <w:numPr>
        <w:numId w:val="7"/>
      </w:numPr>
      <w:ind w:left="1152" w:hanging="432"/>
    </w:pPr>
  </w:style>
  <w:style w:type="paragraph" w:styleId="Title">
    <w:name w:val="Title"/>
    <w:basedOn w:val="Normal"/>
    <w:next w:val="Normal"/>
    <w:link w:val="TitleChar"/>
    <w:uiPriority w:val="10"/>
    <w:qFormat/>
    <w:rsid w:val="00387F3A"/>
    <w:pPr>
      <w:spacing w:before="0" w:after="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387F3A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ListBullet1" w:customStyle="1">
    <w:name w:val="List Bullet 1"/>
    <w:qFormat/>
    <w:rsid w:val="00167A83"/>
    <w:pPr>
      <w:numPr>
        <w:numId w:val="8"/>
      </w:numPr>
      <w:spacing w:before="120" w:after="120" w:line="240" w:lineRule="auto"/>
    </w:pPr>
    <w:rPr>
      <w:rFonts w:ascii="Arial" w:hAnsi="Arial" w:eastAsia="Times New Roman" w:cs="Times New Roman"/>
      <w:kern w:val="22"/>
    </w:rPr>
  </w:style>
  <w:style w:type="paragraph" w:styleId="ListBullet3">
    <w:name w:val="List Bullet 3"/>
    <w:basedOn w:val="Normal"/>
    <w:uiPriority w:val="99"/>
    <w:unhideWhenUsed/>
    <w:rsid w:val="00167A83"/>
    <w:pPr>
      <w:numPr>
        <w:numId w:val="9"/>
      </w:numPr>
      <w:ind w:left="1512" w:hanging="432"/>
    </w:pPr>
  </w:style>
  <w:style w:type="paragraph" w:styleId="ListBullet4">
    <w:name w:val="List Bullet 4"/>
    <w:basedOn w:val="Normal"/>
    <w:uiPriority w:val="99"/>
    <w:unhideWhenUsed/>
    <w:rsid w:val="00167A83"/>
    <w:pPr>
      <w:numPr>
        <w:numId w:val="10"/>
      </w:numPr>
      <w:ind w:left="1872" w:hanging="432"/>
    </w:pPr>
  </w:style>
  <w:style w:type="paragraph" w:styleId="ListBullet5">
    <w:name w:val="List Bullet 5"/>
    <w:basedOn w:val="Normal"/>
    <w:uiPriority w:val="99"/>
    <w:unhideWhenUsed/>
    <w:rsid w:val="00167A83"/>
    <w:pPr>
      <w:numPr>
        <w:numId w:val="11"/>
      </w:numPr>
      <w:ind w:left="2232" w:hanging="432"/>
    </w:pPr>
  </w:style>
  <w:style w:type="paragraph" w:styleId="ListNumber1" w:customStyle="1">
    <w:name w:val="List Number 1"/>
    <w:qFormat/>
    <w:rsid w:val="00124B1B"/>
    <w:pPr>
      <w:numPr>
        <w:numId w:val="12"/>
      </w:numPr>
      <w:spacing w:after="120" w:line="240" w:lineRule="auto"/>
      <w:ind w:left="720"/>
    </w:pPr>
    <w:rPr>
      <w:rFonts w:ascii="Arial" w:hAnsi="Arial" w:cs="Arial"/>
      <w:kern w:val="22"/>
    </w:rPr>
  </w:style>
  <w:style w:type="paragraph" w:styleId="ListNumber5">
    <w:name w:val="List Number 5"/>
    <w:basedOn w:val="Normal"/>
    <w:uiPriority w:val="99"/>
    <w:unhideWhenUsed/>
    <w:rsid w:val="004F7DAF"/>
    <w:pPr>
      <w:numPr>
        <w:numId w:val="13"/>
      </w:numPr>
      <w:contextualSpacing/>
    </w:pPr>
  </w:style>
  <w:style w:type="paragraph" w:styleId="Image" w:customStyle="1">
    <w:name w:val="Image"/>
    <w:basedOn w:val="Normal"/>
    <w:qFormat/>
    <w:rsid w:val="00BC4E1D"/>
    <w:pPr>
      <w:jc w:val="center"/>
    </w:pPr>
    <w:rPr>
      <w:rFonts w:cs="Arial" w:eastAsiaTheme="minorHAnsi"/>
      <w:noProof/>
    </w:rPr>
  </w:style>
  <w:style w:type="paragraph" w:styleId="Evenpageheader" w:customStyle="1">
    <w:name w:val="Even page header"/>
    <w:basedOn w:val="Header"/>
    <w:qFormat/>
    <w:rsid w:val="00CF6A8F"/>
    <w:pPr>
      <w:spacing w:after="120"/>
    </w:pPr>
    <w:rPr>
      <w:sz w:val="18"/>
    </w:rPr>
  </w:style>
  <w:style w:type="paragraph" w:styleId="OddPageHeader" w:customStyle="1">
    <w:name w:val="Odd Page Header"/>
    <w:basedOn w:val="Header"/>
    <w:qFormat/>
    <w:rsid w:val="00CF6A8F"/>
    <w:pPr>
      <w:spacing w:after="120"/>
      <w:jc w:val="right"/>
    </w:pPr>
    <w:rPr>
      <w:sz w:val="18"/>
    </w:rPr>
  </w:style>
  <w:style w:type="paragraph" w:styleId="PageBlankLine" w:customStyle="1">
    <w:name w:val="Page Blank Line"/>
    <w:basedOn w:val="Normal"/>
    <w:qFormat/>
    <w:rsid w:val="0042364F"/>
    <w:pPr>
      <w:jc w:val="center"/>
    </w:pPr>
    <w:rPr>
      <w:rFonts w:cs="Arial" w:eastAsiaTheme="minorHAnsi"/>
    </w:rPr>
  </w:style>
  <w:style w:type="table" w:styleId="TableGrid">
    <w:name w:val="Table Grid"/>
    <w:basedOn w:val="TableNormal"/>
    <w:uiPriority w:val="59"/>
    <w:rsid w:val="00C326F3"/>
    <w:pPr>
      <w:spacing w:after="0" w:line="240" w:lineRule="auto"/>
    </w:pPr>
    <w:rPr>
      <w:rFonts w:asciiTheme="majorHAnsi" w:hAnsiTheme="majorHAnsi"/>
      <w:sz w:val="20"/>
      <w:szCs w:val="20"/>
      <w:lang w:val="de-DE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ableHeading" w:customStyle="1">
    <w:name w:val="Table Heading"/>
    <w:basedOn w:val="Normal"/>
    <w:qFormat/>
    <w:rsid w:val="00C326F3"/>
    <w:rPr>
      <w:rFonts w:eastAsia="SimSun"/>
      <w:b/>
      <w:color w:val="FFFFFF" w:themeColor="background1"/>
      <w:kern w:val="0"/>
      <w:sz w:val="20"/>
      <w:szCs w:val="20"/>
      <w:lang w:eastAsia="zh-CN"/>
    </w:rPr>
  </w:style>
  <w:style w:type="paragraph" w:styleId="TableText" w:customStyle="1">
    <w:name w:val="Table Text"/>
    <w:basedOn w:val="Normal"/>
    <w:qFormat/>
    <w:rsid w:val="00C326F3"/>
    <w:pPr>
      <w:spacing w:after="0"/>
    </w:pPr>
    <w:rPr>
      <w:rFonts w:eastAsia="SimSun"/>
      <w:kern w:val="0"/>
      <w:sz w:val="18"/>
      <w:szCs w:val="20"/>
      <w:lang w:eastAsia="zh-CN"/>
    </w:rPr>
  </w:style>
  <w:style w:type="paragraph" w:styleId="TableBullet" w:customStyle="1">
    <w:name w:val="Table Bullet"/>
    <w:basedOn w:val="TableText"/>
    <w:qFormat/>
    <w:rsid w:val="00C326F3"/>
    <w:pPr>
      <w:numPr>
        <w:numId w:val="14"/>
      </w:numPr>
      <w:tabs>
        <w:tab w:val="left" w:pos="540"/>
      </w:tabs>
      <w:spacing w:before="0"/>
      <w:ind w:left="288" w:firstLine="0"/>
    </w:pPr>
  </w:style>
  <w:style w:type="paragraph" w:styleId="TOCHeading">
    <w:name w:val="TOC Heading"/>
    <w:basedOn w:val="Heading1"/>
    <w:next w:val="Normal"/>
    <w:uiPriority w:val="39"/>
    <w:unhideWhenUsed/>
    <w:qFormat/>
    <w:rsid w:val="00C96F25"/>
    <w:pPr>
      <w:keepLines/>
      <w:numPr>
        <w:numId w:val="0"/>
      </w:numPr>
      <w:spacing w:before="240" w:after="0" w:line="259" w:lineRule="auto"/>
      <w:outlineLvl w:val="9"/>
    </w:pPr>
    <w:rPr>
      <w:rFonts w:asciiTheme="majorHAnsi" w:hAnsiTheme="majorHAnsi" w:eastAsiaTheme="majorEastAsia" w:cstheme="majorBidi"/>
      <w:color w:val="365F91" w:themeColor="accent1" w:themeShade="BF"/>
      <w:kern w:val="0"/>
      <w:sz w:val="32"/>
      <w:szCs w:val="32"/>
    </w:rPr>
  </w:style>
  <w:style w:type="paragraph" w:styleId="Revision">
    <w:name w:val="Revision"/>
    <w:hidden/>
    <w:uiPriority w:val="99"/>
    <w:semiHidden/>
    <w:rsid w:val="00A10968"/>
    <w:pPr>
      <w:spacing w:after="0" w:line="240" w:lineRule="auto"/>
    </w:pPr>
    <w:rPr>
      <w:rFonts w:ascii="Arial" w:hAnsi="Arial" w:eastAsia="Times New Roman" w:cs="Times New Roman"/>
      <w:kern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633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92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77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7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13" /><Relationship Type="http://schemas.openxmlformats.org/officeDocument/2006/relationships/image" Target="media/image7.png" Id="rId18" /><Relationship Type="http://schemas.openxmlformats.org/officeDocument/2006/relationships/customXml" Target="../customXml/item3.xml" Id="rId3" /><Relationship Type="http://schemas.openxmlformats.org/officeDocument/2006/relationships/image" Target="media/image10.png" Id="rId21" /><Relationship Type="http://schemas.openxmlformats.org/officeDocument/2006/relationships/theme" Target="theme/theme1.xml" Id="rId34" /><Relationship Type="http://schemas.openxmlformats.org/officeDocument/2006/relationships/settings" Target="settings.xml" Id="rId7" /><Relationship Type="http://schemas.openxmlformats.org/officeDocument/2006/relationships/image" Target="media/image1.png" Id="rId12" /><Relationship Type="http://schemas.openxmlformats.org/officeDocument/2006/relationships/fontTable" Target="fontTable.xml" Id="rId33" /><Relationship Type="http://schemas.openxmlformats.org/officeDocument/2006/relationships/customXml" Target="../customXml/item2.xml" Id="rId2" /><Relationship Type="http://schemas.openxmlformats.org/officeDocument/2006/relationships/image" Target="media/image5.png" Id="rId16" /><Relationship Type="http://schemas.openxmlformats.org/officeDocument/2006/relationships/image" Target="media/image9.png" Id="rId20" /><Relationship Type="http://schemas.openxmlformats.org/officeDocument/2006/relationships/footer" Target="footer1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://nimbusserver.aos.com:8085/" TargetMode="External" Id="rId11" /><Relationship Type="http://schemas.openxmlformats.org/officeDocument/2006/relationships/footer" Target="footer3.xml" Id="rId32" /><Relationship Type="http://schemas.openxmlformats.org/officeDocument/2006/relationships/numbering" Target="numbering.xml" Id="rId5" /><Relationship Type="http://schemas.openxmlformats.org/officeDocument/2006/relationships/image" Target="media/image4.png" Id="rId15" /><Relationship Type="http://schemas.openxmlformats.org/officeDocument/2006/relationships/image" Target="media/image12.png" Id="rId23" /><Relationship Type="http://schemas.openxmlformats.org/officeDocument/2006/relationships/header" Target="header2.xml" Id="rId28" /><Relationship Type="http://schemas.openxmlformats.org/officeDocument/2006/relationships/endnotes" Target="endnotes.xml" Id="rId10" /><Relationship Type="http://schemas.openxmlformats.org/officeDocument/2006/relationships/image" Target="media/image8.png" Id="rId19" /><Relationship Type="http://schemas.openxmlformats.org/officeDocument/2006/relationships/header" Target="header3.xm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png" Id="rId14" /><Relationship Type="http://schemas.openxmlformats.org/officeDocument/2006/relationships/image" Target="media/image11.png" Id="rId22" /><Relationship Type="http://schemas.openxmlformats.org/officeDocument/2006/relationships/header" Target="header1.xml" Id="rId27" /><Relationship Type="http://schemas.openxmlformats.org/officeDocument/2006/relationships/footer" Target="footer2.xml" Id="rId30" /><Relationship Type="http://schemas.openxmlformats.org/officeDocument/2006/relationships/webSettings" Target="webSettings.xml" Id="rId8" /><Relationship Type="http://schemas.openxmlformats.org/officeDocument/2006/relationships/image" Target="/media/image10.png" Id="R55f50b4553df4a9e" /><Relationship Type="http://schemas.openxmlformats.org/officeDocument/2006/relationships/image" Target="/media/image11.png" Id="R8ea41478353f48d4" /><Relationship Type="http://schemas.openxmlformats.org/officeDocument/2006/relationships/image" Target="/media/image12.png" Id="R7913fccd8cd34b65" /><Relationship Type="http://schemas.openxmlformats.org/officeDocument/2006/relationships/image" Target="/media/image13.png" Id="R826057d2eda3425d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icrofocus.com/training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icrofocus.com/training/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icrofocus.com/trai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>
          <a:solidFill>
            <a:srgbClr val="0000FF"/>
          </a:solidFill>
        </a:ln>
      </a:spPr>
      <a:bodyPr rtlCol="0" anchor="ctr"/>
      <a:lstStyle/>
      <a:style>
        <a:lnRef idx="2">
          <a:schemeClr val="accent1">
            <a:shade val="15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29CF3329139E42A6F2DF2B59EFB6EC" ma:contentTypeVersion="5" ma:contentTypeDescription="Create a new document." ma:contentTypeScope="" ma:versionID="eeee72eb663cd94b342b382fca7f95cb">
  <xsd:schema xmlns:xsd="http://www.w3.org/2001/XMLSchema" xmlns:xs="http://www.w3.org/2001/XMLSchema" xmlns:p="http://schemas.microsoft.com/office/2006/metadata/properties" xmlns:ns2="0959b7ce-452a-432e-bb8a-cdd208487c6c" xmlns:ns3="7e657f60-4cf0-4665-bf39-9b6c9c2b022b" xmlns:ns4="cdb2c12e-c926-4fb3-8a85-a30a18bee4d9" xmlns:ns5="d07a8117-c36f-41c9-8ee3-313ad4f687fe" targetNamespace="http://schemas.microsoft.com/office/2006/metadata/properties" ma:root="true" ma:fieldsID="313152a1b1bdaabc523bf7885b929771" ns2:_="" ns3:_="" ns4:_="" ns5:_="">
    <xsd:import namespace="0959b7ce-452a-432e-bb8a-cdd208487c6c"/>
    <xsd:import namespace="7e657f60-4cf0-4665-bf39-9b6c9c2b022b"/>
    <xsd:import namespace="cdb2c12e-c926-4fb3-8a85-a30a18bee4d9"/>
    <xsd:import namespace="d07a8117-c36f-41c9-8ee3-313ad4f687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4:MediaServiceObjectDetectorVersions" minOccurs="0"/>
                <xsd:element ref="ns4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9b7ce-452a-432e-bb8a-cdd208487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657f60-4cf0-4665-bf39-9b6c9c2b022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2c12e-c926-4fb3-8a85-a30a18bee4d9" elementFormDefault="qualified">
    <xsd:import namespace="http://schemas.microsoft.com/office/2006/documentManagement/types"/>
    <xsd:import namespace="http://schemas.microsoft.com/office/infopath/2007/PartnerControls"/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79d699b-054b-4bcb-b102-0063c48b60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a8117-c36f-41c9-8ee3-313ad4f687fe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53aac95d-9ed1-4723-8216-25a58a5ddad0}" ma:internalName="TaxCatchAll" ma:showField="CatchAllData" ma:web="d07a8117-c36f-41c9-8ee3-313ad4f687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7a8117-c36f-41c9-8ee3-313ad4f687fe" xsi:nil="true"/>
    <lcf76f155ced4ddcb4097134ff3c332f xmlns="cdb2c12e-c926-4fb3-8a85-a30a18bee4d9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397008-D5C3-4F42-8D12-70E3B68515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59b7ce-452a-432e-bb8a-cdd208487c6c"/>
    <ds:schemaRef ds:uri="7e657f60-4cf0-4665-bf39-9b6c9c2b022b"/>
    <ds:schemaRef ds:uri="cdb2c12e-c926-4fb3-8a85-a30a18bee4d9"/>
    <ds:schemaRef ds:uri="d07a8117-c36f-41c9-8ee3-313ad4f687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59C7C4-9932-407A-9A75-913F27AB46DD}">
  <ds:schemaRefs>
    <ds:schemaRef ds:uri="http://schemas.microsoft.com/office/2006/metadata/properties"/>
    <ds:schemaRef ds:uri="http://schemas.microsoft.com/office/infopath/2007/PartnerControls"/>
    <ds:schemaRef ds:uri="d07a8117-c36f-41c9-8ee3-313ad4f687fe"/>
    <ds:schemaRef ds:uri="cdb2c12e-c926-4fb3-8a85-a30a18bee4d9"/>
  </ds:schemaRefs>
</ds:datastoreItem>
</file>

<file path=customXml/itemProps3.xml><?xml version="1.0" encoding="utf-8"?>
<ds:datastoreItem xmlns:ds="http://schemas.openxmlformats.org/officeDocument/2006/customXml" ds:itemID="{BE6F254D-7D25-4D81-9B2A-4CB7E90C37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0B4C88-1B8D-4E34-8496-EE8FF393458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rian Roper</dc:creator>
  <keywords/>
  <dc:description/>
  <lastModifiedBy>Kylan  Thurairajah</lastModifiedBy>
  <revision>100</revision>
  <dcterms:created xsi:type="dcterms:W3CDTF">2017-09-07T22:18:00.0000000Z</dcterms:created>
  <dcterms:modified xsi:type="dcterms:W3CDTF">2025-06-19T22:58:00.768391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29CF3329139E42A6F2DF2B59EFB6EC</vt:lpwstr>
  </property>
  <property fmtid="{D5CDD505-2E9C-101B-9397-08002B2CF9AE}" pid="3" name="MediaServiceImageTags">
    <vt:lpwstr/>
  </property>
  <property fmtid="{D5CDD505-2E9C-101B-9397-08002B2CF9AE}" pid="4" name="Order">
    <vt:r8>25189600</vt:r8>
  </property>
</Properties>
</file>